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17CBA2" w14:textId="4E081E07" w:rsidR="002F65A0" w:rsidRPr="007E2761" w:rsidRDefault="00043A6C" w:rsidP="007E2761">
      <w:pPr>
        <w:pStyle w:val="NormalnyWeb"/>
        <w:spacing w:before="0" w:line="276" w:lineRule="auto"/>
        <w:ind w:left="6521"/>
        <w:jc w:val="right"/>
        <w:rPr>
          <w:rFonts w:ascii="Calibri" w:eastAsia="Calibri" w:hAnsi="Calibri" w:cs="Calibri"/>
          <w:b/>
          <w:bCs/>
          <w:color w:val="595959"/>
          <w:sz w:val="18"/>
          <w:szCs w:val="20"/>
        </w:rPr>
      </w:pPr>
      <w:r w:rsidRPr="007E2761">
        <w:rPr>
          <w:rFonts w:ascii="Calibri" w:eastAsia="Calibri" w:hAnsi="Calibri" w:cs="Calibri"/>
          <w:sz w:val="18"/>
          <w:szCs w:val="20"/>
        </w:rPr>
        <w:t xml:space="preserve">Warszawa, </w:t>
      </w:r>
      <w:r w:rsidR="009E10C4" w:rsidRPr="007E2761">
        <w:rPr>
          <w:rFonts w:ascii="Calibri" w:eastAsia="Calibri" w:hAnsi="Calibri" w:cs="Calibri"/>
          <w:sz w:val="18"/>
          <w:szCs w:val="20"/>
        </w:rPr>
        <w:t>1</w:t>
      </w:r>
      <w:r w:rsidR="0060084A">
        <w:rPr>
          <w:rFonts w:ascii="Calibri" w:eastAsia="Calibri" w:hAnsi="Calibri" w:cs="Calibri"/>
          <w:sz w:val="18"/>
          <w:szCs w:val="20"/>
        </w:rPr>
        <w:t>6</w:t>
      </w:r>
      <w:r w:rsidR="002D598F" w:rsidRPr="007E2761">
        <w:rPr>
          <w:rFonts w:ascii="Calibri" w:eastAsia="Calibri" w:hAnsi="Calibri" w:cs="Calibri"/>
          <w:sz w:val="18"/>
          <w:szCs w:val="20"/>
        </w:rPr>
        <w:t>.03</w:t>
      </w:r>
      <w:r w:rsidR="00D05C69" w:rsidRPr="007E2761">
        <w:rPr>
          <w:rFonts w:ascii="Calibri" w:eastAsia="Calibri" w:hAnsi="Calibri" w:cs="Calibri"/>
          <w:sz w:val="18"/>
          <w:szCs w:val="20"/>
        </w:rPr>
        <w:t>.2017</w:t>
      </w:r>
      <w:r w:rsidR="002F65A0" w:rsidRPr="007E2761">
        <w:rPr>
          <w:rFonts w:ascii="Calibri" w:eastAsia="Calibri" w:hAnsi="Calibri" w:cs="Calibri"/>
          <w:sz w:val="18"/>
          <w:szCs w:val="20"/>
        </w:rPr>
        <w:t xml:space="preserve"> r.</w:t>
      </w:r>
    </w:p>
    <w:p w14:paraId="39EBF173" w14:textId="77777777" w:rsidR="002F65A0" w:rsidRPr="007E2761" w:rsidRDefault="002F65A0" w:rsidP="007E2761">
      <w:pPr>
        <w:spacing w:after="100"/>
        <w:ind w:left="5664" w:firstLine="708"/>
        <w:jc w:val="right"/>
        <w:rPr>
          <w:rFonts w:cs="Calibri"/>
          <w:b/>
          <w:bCs/>
          <w:i/>
          <w:iCs/>
          <w:color w:val="000000"/>
          <w:sz w:val="18"/>
          <w:szCs w:val="20"/>
        </w:rPr>
      </w:pPr>
      <w:r w:rsidRPr="007E2761">
        <w:rPr>
          <w:i/>
          <w:iCs/>
          <w:sz w:val="18"/>
          <w:szCs w:val="20"/>
          <w:lang w:val="de-DE"/>
        </w:rPr>
        <w:t>INFORMACJA PRASOWA</w:t>
      </w:r>
      <w:r w:rsidRPr="007E2761">
        <w:rPr>
          <w:b/>
          <w:bCs/>
          <w:i/>
          <w:iCs/>
          <w:sz w:val="18"/>
          <w:szCs w:val="20"/>
          <w:lang w:val="de-DE"/>
        </w:rPr>
        <w:t xml:space="preserve"> </w:t>
      </w:r>
    </w:p>
    <w:p w14:paraId="20485AE1" w14:textId="77777777" w:rsidR="00741CEF" w:rsidRDefault="00741CEF" w:rsidP="007E2761">
      <w:pPr>
        <w:spacing w:after="100"/>
        <w:jc w:val="center"/>
        <w:rPr>
          <w:rFonts w:asciiTheme="minorHAnsi" w:hAnsiTheme="minorHAnsi" w:cstheme="minorHAnsi"/>
          <w:b/>
          <w:sz w:val="30"/>
          <w:szCs w:val="30"/>
        </w:rPr>
      </w:pPr>
    </w:p>
    <w:p w14:paraId="4E6D02B1" w14:textId="34A540AA" w:rsidR="00280FE5" w:rsidRPr="00741CEF" w:rsidRDefault="00280FE5" w:rsidP="007E2761">
      <w:pPr>
        <w:spacing w:after="100"/>
        <w:jc w:val="center"/>
        <w:rPr>
          <w:rFonts w:asciiTheme="minorHAnsi" w:hAnsiTheme="minorHAnsi" w:cstheme="minorHAnsi"/>
          <w:b/>
          <w:sz w:val="30"/>
          <w:szCs w:val="30"/>
        </w:rPr>
      </w:pPr>
      <w:r>
        <w:rPr>
          <w:b/>
          <w:bCs/>
          <w:sz w:val="30"/>
          <w:szCs w:val="30"/>
        </w:rPr>
        <w:t xml:space="preserve">Ponad 50% Polaków </w:t>
      </w:r>
      <w:r w:rsidR="004D1DEA">
        <w:rPr>
          <w:b/>
          <w:bCs/>
          <w:sz w:val="30"/>
          <w:szCs w:val="30"/>
        </w:rPr>
        <w:t xml:space="preserve">chciałoby zmienić </w:t>
      </w:r>
      <w:r w:rsidR="0057127F">
        <w:rPr>
          <w:b/>
          <w:bCs/>
          <w:sz w:val="30"/>
          <w:szCs w:val="30"/>
        </w:rPr>
        <w:t>biuro w którym pracuje</w:t>
      </w:r>
    </w:p>
    <w:p w14:paraId="2D70ACC9" w14:textId="63767DC3" w:rsidR="00800A4A" w:rsidRDefault="00800A4A" w:rsidP="007E2761">
      <w:pPr>
        <w:spacing w:after="100"/>
        <w:jc w:val="center"/>
        <w:rPr>
          <w:rFonts w:asciiTheme="minorHAnsi" w:hAnsiTheme="minorHAnsi" w:cstheme="minorHAnsi"/>
          <w:b/>
          <w:sz w:val="26"/>
          <w:szCs w:val="26"/>
        </w:rPr>
      </w:pPr>
      <w:r w:rsidRPr="00741CEF">
        <w:rPr>
          <w:rFonts w:asciiTheme="minorHAnsi" w:hAnsiTheme="minorHAnsi" w:cstheme="minorHAnsi"/>
          <w:b/>
          <w:sz w:val="26"/>
          <w:szCs w:val="26"/>
        </w:rPr>
        <w:t xml:space="preserve">Raport </w:t>
      </w:r>
      <w:r w:rsidR="00022CB5">
        <w:rPr>
          <w:rFonts w:asciiTheme="minorHAnsi" w:hAnsiTheme="minorHAnsi" w:cstheme="minorHAnsi"/>
          <w:b/>
          <w:sz w:val="26"/>
          <w:szCs w:val="26"/>
        </w:rPr>
        <w:t xml:space="preserve">Brain </w:t>
      </w:r>
      <w:proofErr w:type="spellStart"/>
      <w:r w:rsidR="00022CB5">
        <w:rPr>
          <w:rFonts w:asciiTheme="minorHAnsi" w:hAnsiTheme="minorHAnsi" w:cstheme="minorHAnsi"/>
          <w:b/>
          <w:sz w:val="26"/>
          <w:szCs w:val="26"/>
        </w:rPr>
        <w:t>Embassy</w:t>
      </w:r>
      <w:proofErr w:type="spellEnd"/>
      <w:r w:rsidRPr="00741CEF">
        <w:rPr>
          <w:rFonts w:asciiTheme="minorHAnsi" w:hAnsiTheme="minorHAnsi" w:cstheme="minorHAnsi"/>
          <w:b/>
          <w:sz w:val="26"/>
          <w:szCs w:val="26"/>
        </w:rPr>
        <w:t xml:space="preserve"> „</w:t>
      </w:r>
      <w:r w:rsidR="00741CEF">
        <w:rPr>
          <w:rFonts w:asciiTheme="minorHAnsi" w:hAnsiTheme="minorHAnsi" w:cstheme="minorHAnsi"/>
          <w:b/>
          <w:sz w:val="26"/>
          <w:szCs w:val="26"/>
        </w:rPr>
        <w:t>Jak Polacy lubią pracować</w:t>
      </w:r>
      <w:r w:rsidRPr="00741CEF">
        <w:rPr>
          <w:rFonts w:asciiTheme="minorHAnsi" w:hAnsiTheme="minorHAnsi" w:cstheme="minorHAnsi"/>
          <w:b/>
          <w:sz w:val="26"/>
          <w:szCs w:val="26"/>
        </w:rPr>
        <w:t>”</w:t>
      </w:r>
    </w:p>
    <w:p w14:paraId="53C38233" w14:textId="77777777" w:rsidR="005D0212" w:rsidRPr="00741CEF" w:rsidRDefault="005D0212" w:rsidP="007E2761">
      <w:pPr>
        <w:spacing w:after="100"/>
        <w:jc w:val="center"/>
        <w:rPr>
          <w:rFonts w:asciiTheme="minorHAnsi" w:hAnsiTheme="minorHAnsi" w:cstheme="minorHAnsi"/>
          <w:b/>
          <w:sz w:val="26"/>
          <w:szCs w:val="26"/>
        </w:rPr>
      </w:pPr>
    </w:p>
    <w:p w14:paraId="3631E298" w14:textId="28CCBE8F" w:rsidR="00EF12E0" w:rsidRDefault="00EF12E0" w:rsidP="007E2761">
      <w:pPr>
        <w:spacing w:after="100"/>
        <w:jc w:val="center"/>
        <w:rPr>
          <w:b/>
          <w:bCs/>
          <w:sz w:val="8"/>
          <w:szCs w:val="8"/>
        </w:rPr>
      </w:pPr>
    </w:p>
    <w:p w14:paraId="2ED7E8BA" w14:textId="10329E4A" w:rsidR="009B0490" w:rsidRDefault="00F75016" w:rsidP="007E2761">
      <w:pPr>
        <w:spacing w:after="100"/>
        <w:jc w:val="both"/>
        <w:rPr>
          <w:b/>
        </w:rPr>
      </w:pPr>
      <w:r w:rsidRPr="00F75016">
        <w:rPr>
          <w:b/>
        </w:rPr>
        <w:t xml:space="preserve">Więcej niż co drugi </w:t>
      </w:r>
      <w:r>
        <w:rPr>
          <w:b/>
        </w:rPr>
        <w:t>pracujący Polak</w:t>
      </w:r>
      <w:r w:rsidRPr="00F75016">
        <w:rPr>
          <w:b/>
        </w:rPr>
        <w:t xml:space="preserve"> </w:t>
      </w:r>
      <w:r w:rsidR="00F02114">
        <w:rPr>
          <w:b/>
        </w:rPr>
        <w:t>wolałby</w:t>
      </w:r>
      <w:r w:rsidRPr="00F75016">
        <w:rPr>
          <w:b/>
        </w:rPr>
        <w:t xml:space="preserve"> zmienić przestrzeń</w:t>
      </w:r>
      <w:r>
        <w:rPr>
          <w:b/>
        </w:rPr>
        <w:t>,</w:t>
      </w:r>
      <w:r w:rsidRPr="00F75016">
        <w:rPr>
          <w:b/>
        </w:rPr>
        <w:t xml:space="preserve"> w jakiej pracuje. </w:t>
      </w:r>
      <w:r w:rsidR="00D603CB">
        <w:rPr>
          <w:b/>
        </w:rPr>
        <w:t xml:space="preserve">Aż </w:t>
      </w:r>
      <w:r w:rsidR="00F45A9D">
        <w:rPr>
          <w:b/>
        </w:rPr>
        <w:t xml:space="preserve">36% osób </w:t>
      </w:r>
      <w:r w:rsidR="0057127F">
        <w:rPr>
          <w:b/>
        </w:rPr>
        <w:t xml:space="preserve">przyznaje, że </w:t>
      </w:r>
      <w:r w:rsidR="00F45A9D">
        <w:rPr>
          <w:b/>
        </w:rPr>
        <w:t xml:space="preserve">pracuje </w:t>
      </w:r>
      <w:r w:rsidR="0057127F">
        <w:rPr>
          <w:b/>
        </w:rPr>
        <w:t>także w</w:t>
      </w:r>
      <w:r w:rsidR="00F45A9D">
        <w:rPr>
          <w:b/>
        </w:rPr>
        <w:t xml:space="preserve"> czasie wolnym, a co trzeci badany często pracuje w domu.</w:t>
      </w:r>
      <w:r w:rsidR="00700C4E">
        <w:rPr>
          <w:b/>
        </w:rPr>
        <w:t xml:space="preserve"> </w:t>
      </w:r>
      <w:r w:rsidR="00254B04">
        <w:rPr>
          <w:b/>
        </w:rPr>
        <w:t xml:space="preserve">Dla </w:t>
      </w:r>
      <w:r w:rsidR="0057127F">
        <w:rPr>
          <w:b/>
        </w:rPr>
        <w:t xml:space="preserve">respondentów </w:t>
      </w:r>
      <w:r w:rsidR="00254B04">
        <w:rPr>
          <w:b/>
        </w:rPr>
        <w:t>najważniejsza w pracy jest dobra atmosfera, właściwe warunki i wygodny dojazd do biura.</w:t>
      </w:r>
      <w:r w:rsidR="0057127F" w:rsidRPr="0057127F">
        <w:rPr>
          <w:b/>
        </w:rPr>
        <w:t xml:space="preserve"> </w:t>
      </w:r>
      <w:r w:rsidR="0057127F" w:rsidRPr="00F45A9D">
        <w:rPr>
          <w:b/>
        </w:rPr>
        <w:t>Więcej niż co drugi badany deklaruje, że efektywnie pracuje jedynie przez 4-6 h w ciągu dnia</w:t>
      </w:r>
      <w:r w:rsidR="0057127F">
        <w:rPr>
          <w:b/>
        </w:rPr>
        <w:t>.</w:t>
      </w:r>
    </w:p>
    <w:p w14:paraId="2D6DB14B" w14:textId="643757CC" w:rsidR="00F75016" w:rsidRDefault="00F75016" w:rsidP="007E2761">
      <w:pPr>
        <w:spacing w:after="100"/>
        <w:jc w:val="both"/>
        <w:rPr>
          <w:b/>
        </w:rPr>
      </w:pPr>
    </w:p>
    <w:p w14:paraId="786FE846" w14:textId="47CEAFB2" w:rsidR="001F63AE" w:rsidRDefault="0078057D" w:rsidP="007E2761">
      <w:pPr>
        <w:spacing w:after="100"/>
        <w:jc w:val="both"/>
      </w:pPr>
      <w:r>
        <w:t xml:space="preserve">Badanie przeprowadzone w styczniu br. przez Kantar TNS Polska na zlecenie Brain </w:t>
      </w:r>
      <w:proofErr w:type="spellStart"/>
      <w:r>
        <w:t>Embassy</w:t>
      </w:r>
      <w:proofErr w:type="spellEnd"/>
      <w:r>
        <w:t xml:space="preserve"> miało na celu uzyskanie odpowiedzi na pytania, jak </w:t>
      </w:r>
      <w:r w:rsidR="0057127F">
        <w:t>mieszkańcy Polski lubią i</w:t>
      </w:r>
      <w:r>
        <w:t xml:space="preserve"> jak chcieliby pracować</w:t>
      </w:r>
      <w:r w:rsidR="00CE1D96">
        <w:t xml:space="preserve"> oraz czy są już gotowi na zmieniające się na całym świecie sposoby pracy. Uzyskane wyniki potwierdziły, że duża część </w:t>
      </w:r>
      <w:r w:rsidR="00CE1D96" w:rsidRPr="002A6B20">
        <w:t>pracujących Polaków</w:t>
      </w:r>
      <w:r w:rsidR="00CE1D96">
        <w:t xml:space="preserve"> jest gotowa na zmiany, a coraz </w:t>
      </w:r>
      <w:r w:rsidR="00CE1D96" w:rsidRPr="002A6B20">
        <w:t xml:space="preserve">więcej </w:t>
      </w:r>
      <w:r w:rsidR="00D1152F">
        <w:t xml:space="preserve">osób </w:t>
      </w:r>
      <w:r w:rsidR="00CE1D96" w:rsidRPr="002A6B20">
        <w:t>preferu</w:t>
      </w:r>
      <w:r w:rsidR="0057127F">
        <w:t>je nowoczesny model pracy w przestrzeni biurowej zaaranżowanej zgodnie z najnowszymi światowymi trendami.</w:t>
      </w:r>
    </w:p>
    <w:p w14:paraId="3DD5AD08" w14:textId="77777777" w:rsidR="0078057D" w:rsidRDefault="0078057D" w:rsidP="007E2761">
      <w:pPr>
        <w:spacing w:after="100"/>
        <w:jc w:val="both"/>
        <w:rPr>
          <w:b/>
          <w:bCs/>
        </w:rPr>
      </w:pPr>
    </w:p>
    <w:p w14:paraId="528483FE" w14:textId="3007EA19" w:rsidR="0057127F" w:rsidRPr="0057127F" w:rsidRDefault="001F63AE" w:rsidP="007E2761">
      <w:pPr>
        <w:spacing w:after="100"/>
        <w:jc w:val="both"/>
        <w:rPr>
          <w:b/>
          <w:bCs/>
        </w:rPr>
      </w:pPr>
      <w:r>
        <w:rPr>
          <w:b/>
          <w:bCs/>
        </w:rPr>
        <w:t>Nowoczesny Model Pracy</w:t>
      </w:r>
      <w:r w:rsidR="00BE5257">
        <w:rPr>
          <w:b/>
          <w:bCs/>
        </w:rPr>
        <w:t xml:space="preserve"> (NMP) </w:t>
      </w:r>
    </w:p>
    <w:p w14:paraId="519D276A" w14:textId="719F55F8" w:rsidR="001864BE" w:rsidRDefault="001864BE" w:rsidP="007E2761">
      <w:pPr>
        <w:spacing w:after="100"/>
        <w:jc w:val="both"/>
      </w:pPr>
      <w:r>
        <w:t>Wprawdzie 58% osób wciąż prezentuje tradycyjną postawę dotyczącą miejsca i sposobów pracy, to jednak aż 42% badanych ma nowoczesne podejście do pracy i zostało zaklasyfikowan</w:t>
      </w:r>
      <w:r w:rsidR="001E062A">
        <w:t>ych</w:t>
      </w:r>
      <w:r>
        <w:t xml:space="preserve">, wg zaproponowanego przez Kantar TNS Polska wskaźnika, do grupy zwolenników Nowoczesnego Modelu Pracy. Są to osoby, które mają </w:t>
      </w:r>
      <w:r w:rsidRPr="002A6B20">
        <w:t>elastyczne godziny pracy i sam</w:t>
      </w:r>
      <w:r>
        <w:t>e</w:t>
      </w:r>
      <w:r w:rsidRPr="002A6B20">
        <w:t xml:space="preserve"> wybierają – w zależności od nastroju </w:t>
      </w:r>
      <w:r w:rsidR="00DD20CB">
        <w:br/>
      </w:r>
      <w:r w:rsidRPr="002A6B20">
        <w:t xml:space="preserve">i zadania do wykonania – gdzie i jak długo będą danego dnia pracować. </w:t>
      </w:r>
      <w:r>
        <w:t>Wśród tej grupy widać też wyraźnie zacieranie się granicy</w:t>
      </w:r>
      <w:r w:rsidRPr="002A6B20">
        <w:t xml:space="preserve"> między życiem zawodowym a prywatnym. </w:t>
      </w:r>
      <w:r>
        <w:t xml:space="preserve">Często zdarza im się pracować w wolnym czasie i w weekendy, a </w:t>
      </w:r>
      <w:r w:rsidR="0057127F">
        <w:t>jednocześnie przyznają</w:t>
      </w:r>
      <w:r>
        <w:t xml:space="preserve"> się do tego, że w czasie pracy załatwiają prywatne sprawy lub poświęcają czas na własne zainteresowania bądź relaks. Zwolennicy nowoczesnego modelu pracy, zdecydowanie częściej niż pracownicy tradycyjni, </w:t>
      </w:r>
      <w:r w:rsidR="0057127F">
        <w:t>deklarują,</w:t>
      </w:r>
      <w:r>
        <w:t xml:space="preserve"> że pracują wspólnie z innymi nad kreatywnym rozwiązaniem jakiegoś problemu. </w:t>
      </w:r>
    </w:p>
    <w:p w14:paraId="5A87C0BF" w14:textId="77777777" w:rsidR="005D0212" w:rsidRDefault="005D0212" w:rsidP="007E2761">
      <w:pPr>
        <w:spacing w:after="100"/>
        <w:jc w:val="both"/>
      </w:pPr>
    </w:p>
    <w:p w14:paraId="5AA583E3" w14:textId="1D55E49E" w:rsidR="0078057D" w:rsidRDefault="001864BE" w:rsidP="007E2761">
      <w:pPr>
        <w:spacing w:after="100"/>
        <w:jc w:val="both"/>
        <w:rPr>
          <w:b/>
          <w:bCs/>
        </w:rPr>
      </w:pPr>
      <w:r>
        <w:rPr>
          <w:b/>
          <w:bCs/>
        </w:rPr>
        <w:t>Co jest</w:t>
      </w:r>
      <w:r w:rsidR="0078057D">
        <w:rPr>
          <w:b/>
          <w:bCs/>
        </w:rPr>
        <w:t xml:space="preserve"> najważniejsze</w:t>
      </w:r>
      <w:r>
        <w:rPr>
          <w:b/>
          <w:bCs/>
        </w:rPr>
        <w:t xml:space="preserve"> w pracy</w:t>
      </w:r>
      <w:r w:rsidR="0078057D">
        <w:rPr>
          <w:b/>
          <w:bCs/>
        </w:rPr>
        <w:t>?</w:t>
      </w:r>
    </w:p>
    <w:p w14:paraId="014FD684" w14:textId="764935BC" w:rsidR="009E10C4" w:rsidRDefault="00254B04" w:rsidP="007E2761">
      <w:pPr>
        <w:spacing w:after="100"/>
        <w:jc w:val="both"/>
      </w:pPr>
      <w:r>
        <w:t>Naj</w:t>
      </w:r>
      <w:r w:rsidR="00A82CFB">
        <w:t>istotniejsza</w:t>
      </w:r>
      <w:r w:rsidR="00700C4E" w:rsidRPr="00700C4E">
        <w:t xml:space="preserve"> </w:t>
      </w:r>
      <w:r w:rsidR="00700C4E">
        <w:t xml:space="preserve">dla badanych pracowników </w:t>
      </w:r>
      <w:r w:rsidR="00BE5257">
        <w:t xml:space="preserve">okazała się </w:t>
      </w:r>
      <w:r w:rsidR="00700C4E" w:rsidRPr="00700C4E">
        <w:t>atmosfera pracy, właściwe warunki pracy oraz wygodny dojazd</w:t>
      </w:r>
      <w:r w:rsidR="00700C4E">
        <w:t xml:space="preserve"> do biura</w:t>
      </w:r>
      <w:r w:rsidR="00700C4E" w:rsidRPr="00700C4E">
        <w:t>.</w:t>
      </w:r>
      <w:r w:rsidR="00700C4E">
        <w:t xml:space="preserve"> </w:t>
      </w:r>
      <w:r w:rsidR="00700C4E" w:rsidRPr="00700C4E">
        <w:t>N</w:t>
      </w:r>
      <w:r w:rsidR="00700C4E">
        <w:t>atomiast wśród najmniej ważnych a</w:t>
      </w:r>
      <w:r>
        <w:t xml:space="preserve">spektów pracy znalazły się: </w:t>
      </w:r>
      <w:r w:rsidR="00700C4E" w:rsidRPr="00700C4E">
        <w:t xml:space="preserve">prestiż </w:t>
      </w:r>
      <w:r w:rsidR="0057127F" w:rsidRPr="00700C4E">
        <w:t>budynku</w:t>
      </w:r>
      <w:r w:rsidR="0057127F">
        <w:t xml:space="preserve">, </w:t>
      </w:r>
      <w:r w:rsidR="0057127F" w:rsidRPr="00700C4E">
        <w:t>lokalizacja</w:t>
      </w:r>
      <w:r>
        <w:t xml:space="preserve"> w pobliżu przedszkoli/szkoły i dostęp do stołu pingpongowego czy konsoli gier.</w:t>
      </w:r>
      <w:r w:rsidR="00BE5257">
        <w:t xml:space="preserve"> Jednak w obrębie dwóch wyszczególnionych grup pracowników (NMP i tradycyjnych) uwidoczniły się istotne różnice. Dla </w:t>
      </w:r>
      <w:r w:rsidR="009E10C4">
        <w:t>zwo</w:t>
      </w:r>
      <w:r w:rsidR="001E062A">
        <w:t>le</w:t>
      </w:r>
      <w:r w:rsidR="009E10C4">
        <w:t>n</w:t>
      </w:r>
      <w:r w:rsidR="001E062A">
        <w:t>ni</w:t>
      </w:r>
      <w:r w:rsidR="00BE5257">
        <w:t xml:space="preserve">ków NMP zdecydowanie ważniejsze </w:t>
      </w:r>
      <w:r w:rsidR="008E0A3A">
        <w:t xml:space="preserve">niż dla pracowników tradycyjnych </w:t>
      </w:r>
      <w:r w:rsidR="00BE5257">
        <w:t xml:space="preserve">były takie aspekty </w:t>
      </w:r>
      <w:r w:rsidR="008E0A3A">
        <w:t>środowiska pracy</w:t>
      </w:r>
      <w:r w:rsidR="00BE5257">
        <w:t xml:space="preserve"> jak wyodrębnione w biurze miejsca relaksu, lokalizacja w pobliżu punktów gastronomicznych, dostęp do sprzętów</w:t>
      </w:r>
      <w:r w:rsidR="008E0A3A">
        <w:t xml:space="preserve"> typu stoły pingpongowe</w:t>
      </w:r>
      <w:r w:rsidR="001E062A">
        <w:t>,</w:t>
      </w:r>
      <w:r w:rsidR="008E0A3A">
        <w:t xml:space="preserve"> konsole do gier czy możliwość kontaktu z innymi ludźmi.</w:t>
      </w:r>
    </w:p>
    <w:p w14:paraId="773E04E0" w14:textId="77777777" w:rsidR="009E10C4" w:rsidRDefault="009E10C4" w:rsidP="007E2761">
      <w:pPr>
        <w:spacing w:after="100"/>
        <w:jc w:val="both"/>
      </w:pPr>
    </w:p>
    <w:p w14:paraId="4D7CBF79" w14:textId="77777777" w:rsidR="009E10C4" w:rsidRDefault="001045F6" w:rsidP="007E2761">
      <w:pPr>
        <w:spacing w:after="100"/>
        <w:jc w:val="both"/>
        <w:rPr>
          <w:b/>
          <w:bCs/>
        </w:rPr>
      </w:pPr>
      <w:r w:rsidRPr="001045F6">
        <w:rPr>
          <w:b/>
          <w:bCs/>
        </w:rPr>
        <w:lastRenderedPageBreak/>
        <w:t xml:space="preserve">Ponad połowa </w:t>
      </w:r>
      <w:r>
        <w:rPr>
          <w:b/>
          <w:bCs/>
        </w:rPr>
        <w:t>Polaków</w:t>
      </w:r>
      <w:r w:rsidRPr="001045F6">
        <w:rPr>
          <w:b/>
          <w:bCs/>
        </w:rPr>
        <w:t xml:space="preserve"> byłaby skłonna do zmiany miejsca pracy</w:t>
      </w:r>
    </w:p>
    <w:p w14:paraId="3E56AC26" w14:textId="73874751" w:rsidR="007E2761" w:rsidRDefault="00AC35F3" w:rsidP="007E2761">
      <w:pPr>
        <w:spacing w:after="100"/>
        <w:jc w:val="both"/>
        <w:rPr>
          <w:bCs/>
        </w:rPr>
      </w:pPr>
      <w:r>
        <w:rPr>
          <w:bCs/>
        </w:rPr>
        <w:t xml:space="preserve">Więcej niż co drugi Polak byłby skłonny zmienić biuro, w którym pracuje. Najliczniejszą grupą (64%) </w:t>
      </w:r>
      <w:r w:rsidR="009E10C4">
        <w:rPr>
          <w:bCs/>
        </w:rPr>
        <w:t>deklarującą</w:t>
      </w:r>
      <w:r w:rsidR="001E062A">
        <w:rPr>
          <w:bCs/>
        </w:rPr>
        <w:t xml:space="preserve"> chęć </w:t>
      </w:r>
      <w:r>
        <w:rPr>
          <w:bCs/>
        </w:rPr>
        <w:t xml:space="preserve">zmiany są osoby młode między 25 a 40 rokiem życia, natomiast najmniej </w:t>
      </w:r>
      <w:r w:rsidR="001E062A">
        <w:rPr>
          <w:bCs/>
        </w:rPr>
        <w:t>skłonne</w:t>
      </w:r>
      <w:r>
        <w:rPr>
          <w:bCs/>
        </w:rPr>
        <w:t xml:space="preserve"> do </w:t>
      </w:r>
      <w:r w:rsidR="001E4D99">
        <w:rPr>
          <w:bCs/>
        </w:rPr>
        <w:t>zmiany</w:t>
      </w:r>
      <w:r>
        <w:rPr>
          <w:bCs/>
        </w:rPr>
        <w:t xml:space="preserve"> są osoby powyżej 50</w:t>
      </w:r>
      <w:r w:rsidR="00350995">
        <w:rPr>
          <w:bCs/>
        </w:rPr>
        <w:t>.</w:t>
      </w:r>
      <w:r>
        <w:rPr>
          <w:bCs/>
        </w:rPr>
        <w:t xml:space="preserve"> r.ż. (36%).</w:t>
      </w:r>
      <w:r w:rsidR="004F5D80">
        <w:rPr>
          <w:bCs/>
        </w:rPr>
        <w:t xml:space="preserve"> </w:t>
      </w:r>
      <w:r w:rsidR="004F5D80" w:rsidRPr="004F5D80">
        <w:rPr>
          <w:bCs/>
        </w:rPr>
        <w:t>Zdecydowana większość, bo aż 77% osób chciałaby mieć swoje stałe uporządkowane biurko do pracy, lap</w:t>
      </w:r>
      <w:r w:rsidR="001E062A">
        <w:rPr>
          <w:bCs/>
        </w:rPr>
        <w:t>top</w:t>
      </w:r>
      <w:r w:rsidR="004F5D80" w:rsidRPr="004F5D80">
        <w:rPr>
          <w:bCs/>
        </w:rPr>
        <w:t xml:space="preserve">, lampkę oraz ergonomiczne krzesło. Im młodsi respondenci, tym </w:t>
      </w:r>
      <w:r w:rsidR="009E10C4" w:rsidRPr="004F5D80">
        <w:rPr>
          <w:bCs/>
        </w:rPr>
        <w:t>czę</w:t>
      </w:r>
      <w:r w:rsidR="009E10C4">
        <w:rPr>
          <w:bCs/>
        </w:rPr>
        <w:t>stsze</w:t>
      </w:r>
      <w:r w:rsidR="001E062A">
        <w:rPr>
          <w:bCs/>
        </w:rPr>
        <w:t xml:space="preserve"> wskazanie potrzeby</w:t>
      </w:r>
      <w:r w:rsidR="004F5D80" w:rsidRPr="004F5D80">
        <w:rPr>
          <w:bCs/>
        </w:rPr>
        <w:t xml:space="preserve"> wygodn</w:t>
      </w:r>
      <w:r w:rsidR="001E062A">
        <w:rPr>
          <w:bCs/>
        </w:rPr>
        <w:t>ego</w:t>
      </w:r>
      <w:r w:rsidR="004F5D80" w:rsidRPr="004F5D80">
        <w:rPr>
          <w:bCs/>
        </w:rPr>
        <w:t xml:space="preserve"> fotel</w:t>
      </w:r>
      <w:r w:rsidR="001E062A">
        <w:rPr>
          <w:bCs/>
        </w:rPr>
        <w:t>a</w:t>
      </w:r>
      <w:r w:rsidR="004F5D80" w:rsidRPr="004F5D80">
        <w:rPr>
          <w:bCs/>
        </w:rPr>
        <w:t xml:space="preserve"> z podnóżkiem. Aż 23% osób 25-30 lat w</w:t>
      </w:r>
      <w:r w:rsidR="001E062A">
        <w:rPr>
          <w:bCs/>
        </w:rPr>
        <w:t>ybrało</w:t>
      </w:r>
      <w:r w:rsidR="004F5D80" w:rsidRPr="004F5D80">
        <w:rPr>
          <w:bCs/>
        </w:rPr>
        <w:t xml:space="preserve"> tę odpowiedź</w:t>
      </w:r>
      <w:r w:rsidR="001E062A">
        <w:rPr>
          <w:bCs/>
        </w:rPr>
        <w:t xml:space="preserve"> w </w:t>
      </w:r>
      <w:r w:rsidR="009E10C4">
        <w:rPr>
          <w:bCs/>
        </w:rPr>
        <w:t>porównaniu</w:t>
      </w:r>
      <w:r w:rsidR="001E062A">
        <w:rPr>
          <w:bCs/>
        </w:rPr>
        <w:t xml:space="preserve"> do jedynie</w:t>
      </w:r>
      <w:r w:rsidR="004F5D80" w:rsidRPr="004F5D80">
        <w:rPr>
          <w:bCs/>
        </w:rPr>
        <w:t xml:space="preserve"> 11% osób w wieku 51 lat i więcej. Osoby pracujące najczęściej z domu częściej niż pozostali wskazały na wygodny fotel z podnóżkiem, natomiast pracownicy spędzający większość czasu w biurze częściej niż pozostali wybrali uporządkowane biurko.</w:t>
      </w:r>
    </w:p>
    <w:p w14:paraId="27C7E4E4" w14:textId="77777777" w:rsidR="007E2761" w:rsidRPr="007E2761" w:rsidRDefault="007E2761" w:rsidP="007E2761">
      <w:pPr>
        <w:spacing w:after="100"/>
        <w:jc w:val="both"/>
        <w:rPr>
          <w:bCs/>
        </w:rPr>
      </w:pPr>
    </w:p>
    <w:p w14:paraId="28C677CC" w14:textId="0D966524" w:rsidR="007E2761" w:rsidRPr="007E2761" w:rsidRDefault="007E2761" w:rsidP="007E2761">
      <w:pPr>
        <w:spacing w:after="100"/>
        <w:jc w:val="both"/>
        <w:rPr>
          <w:i/>
        </w:rPr>
      </w:pPr>
      <w:r>
        <w:rPr>
          <w:i/>
        </w:rPr>
        <w:t>„</w:t>
      </w:r>
      <w:r w:rsidR="00647B5D" w:rsidRPr="00647B5D">
        <w:rPr>
          <w:i/>
        </w:rPr>
        <w:t xml:space="preserve">Biuro </w:t>
      </w:r>
      <w:r w:rsidR="00647B5D" w:rsidRPr="00647B5D">
        <w:rPr>
          <w:i/>
        </w:rPr>
        <w:t xml:space="preserve">odpowiadające potrzebom </w:t>
      </w:r>
      <w:r w:rsidRPr="007E2761">
        <w:rPr>
          <w:i/>
        </w:rPr>
        <w:t>NMP, musi być przestrzenią inspirującą, pobudzającą do działania, a jednocześnie miejscem, w którym mogą przenikać się różne branże i światy korporacji, freelancerów czy start-</w:t>
      </w:r>
      <w:proofErr w:type="spellStart"/>
      <w:r w:rsidRPr="007E2761">
        <w:rPr>
          <w:i/>
        </w:rPr>
        <w:t>upów</w:t>
      </w:r>
      <w:proofErr w:type="spellEnd"/>
      <w:r w:rsidRPr="007E2761">
        <w:rPr>
          <w:i/>
        </w:rPr>
        <w:t xml:space="preserve">. Właśnie taki zamysł przyświecał firmie </w:t>
      </w:r>
      <w:proofErr w:type="spellStart"/>
      <w:r w:rsidRPr="007E2761">
        <w:rPr>
          <w:i/>
        </w:rPr>
        <w:t>Adgar</w:t>
      </w:r>
      <w:proofErr w:type="spellEnd"/>
      <w:r w:rsidRPr="007E2761">
        <w:rPr>
          <w:i/>
        </w:rPr>
        <w:t xml:space="preserve">, która w ubiegłym roku postanowiła otworzyć Brain </w:t>
      </w:r>
      <w:proofErr w:type="spellStart"/>
      <w:r w:rsidRPr="007E2761">
        <w:rPr>
          <w:i/>
        </w:rPr>
        <w:t>Embassy</w:t>
      </w:r>
      <w:proofErr w:type="spellEnd"/>
      <w:r w:rsidRPr="007E2761">
        <w:rPr>
          <w:i/>
        </w:rPr>
        <w:t xml:space="preserve"> - pierwszą przestrzeń tego typu w naszej stolicy.  Zaprojektowana w oparciu o najnowsze światowe trendy, sprzyja tworzeniu naturalnych społeczności, twórczej współpracy między ich członkami, rozwojowi innowacyjnych pomysłów oraz kreatywności i </w:t>
      </w:r>
      <w:r>
        <w:rPr>
          <w:i/>
        </w:rPr>
        <w:t xml:space="preserve">efektywności </w:t>
      </w:r>
      <w:r w:rsidR="00647B5D">
        <w:rPr>
          <w:i/>
        </w:rPr>
        <w:t>pracy” -</w:t>
      </w:r>
      <w:r>
        <w:rPr>
          <w:i/>
        </w:rPr>
        <w:t xml:space="preserve">  </w:t>
      </w:r>
      <w:r>
        <w:t xml:space="preserve">powiedział Adam Lis, </w:t>
      </w:r>
      <w:proofErr w:type="spellStart"/>
      <w:r w:rsidRPr="007E2761">
        <w:t>Head</w:t>
      </w:r>
      <w:proofErr w:type="spellEnd"/>
      <w:r w:rsidRPr="007E2761">
        <w:t xml:space="preserve"> of </w:t>
      </w:r>
      <w:proofErr w:type="spellStart"/>
      <w:r w:rsidRPr="007E2761">
        <w:t>Growth</w:t>
      </w:r>
      <w:proofErr w:type="spellEnd"/>
      <w:r w:rsidRPr="007E2761">
        <w:t xml:space="preserve">, Brain </w:t>
      </w:r>
      <w:proofErr w:type="spellStart"/>
      <w:r w:rsidRPr="007E2761">
        <w:t>Embassy</w:t>
      </w:r>
      <w:proofErr w:type="spellEnd"/>
      <w:r w:rsidRPr="007E2761">
        <w:tab/>
      </w:r>
      <w:r w:rsidRPr="007E2761">
        <w:tab/>
      </w:r>
    </w:p>
    <w:p w14:paraId="195620E3" w14:textId="77777777" w:rsidR="000666C3" w:rsidRPr="000666C3" w:rsidRDefault="000666C3" w:rsidP="007E2761">
      <w:pPr>
        <w:spacing w:after="100"/>
        <w:jc w:val="both"/>
        <w:rPr>
          <w:bCs/>
        </w:rPr>
      </w:pPr>
      <w:bookmarkStart w:id="0" w:name="_GoBack"/>
      <w:bookmarkEnd w:id="0"/>
    </w:p>
    <w:p w14:paraId="2326142B" w14:textId="3223A17B" w:rsidR="000666C3" w:rsidRDefault="00DA6082" w:rsidP="007E2761">
      <w:pPr>
        <w:spacing w:after="100"/>
        <w:jc w:val="both"/>
        <w:rPr>
          <w:b/>
          <w:bCs/>
        </w:rPr>
      </w:pPr>
      <w:r>
        <w:rPr>
          <w:b/>
          <w:bCs/>
        </w:rPr>
        <w:t>Elastyczne formy pracy</w:t>
      </w:r>
    </w:p>
    <w:p w14:paraId="059404CB" w14:textId="0E66BFA3" w:rsidR="001E4D99" w:rsidRDefault="00AC35F3" w:rsidP="007E2761">
      <w:pPr>
        <w:spacing w:after="100"/>
        <w:jc w:val="both"/>
      </w:pPr>
      <w:r w:rsidRPr="00AC35F3">
        <w:rPr>
          <w:bCs/>
        </w:rPr>
        <w:t>Coraz</w:t>
      </w:r>
      <w:r>
        <w:rPr>
          <w:bCs/>
        </w:rPr>
        <w:t xml:space="preserve"> </w:t>
      </w:r>
      <w:r w:rsidR="001E062A">
        <w:rPr>
          <w:bCs/>
        </w:rPr>
        <w:t xml:space="preserve">bardziej </w:t>
      </w:r>
      <w:r>
        <w:rPr>
          <w:bCs/>
        </w:rPr>
        <w:t xml:space="preserve">popularna wśród pracowników jest praca z domu tzw. </w:t>
      </w:r>
      <w:proofErr w:type="spellStart"/>
      <w:r>
        <w:rPr>
          <w:bCs/>
        </w:rPr>
        <w:t>home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office</w:t>
      </w:r>
      <w:proofErr w:type="spellEnd"/>
      <w:r>
        <w:rPr>
          <w:bCs/>
        </w:rPr>
        <w:t>. Ponad jednej trzeciej badanych zdarza się pracować z domu</w:t>
      </w:r>
      <w:r w:rsidR="001E4D99">
        <w:rPr>
          <w:bCs/>
        </w:rPr>
        <w:t xml:space="preserve">, </w:t>
      </w:r>
      <w:r w:rsidR="00DA6082">
        <w:rPr>
          <w:bCs/>
        </w:rPr>
        <w:t xml:space="preserve">a </w:t>
      </w:r>
      <w:r w:rsidR="00DA6082" w:rsidRPr="00F75016">
        <w:t>36%</w:t>
      </w:r>
      <w:r w:rsidR="00DA6082">
        <w:t xml:space="preserve"> osób</w:t>
      </w:r>
      <w:r w:rsidR="00DA6082" w:rsidRPr="00F75016">
        <w:t xml:space="preserve"> </w:t>
      </w:r>
      <w:r w:rsidR="00DA6082">
        <w:t xml:space="preserve">przyznaje się do tego, że </w:t>
      </w:r>
      <w:r w:rsidR="00DA6082" w:rsidRPr="00F75016">
        <w:t>w wolnym</w:t>
      </w:r>
      <w:r w:rsidR="001E4D99">
        <w:t xml:space="preserve"> </w:t>
      </w:r>
      <w:r w:rsidR="001E4D99" w:rsidRPr="00F75016">
        <w:t>czasie</w:t>
      </w:r>
      <w:r w:rsidR="00DA6082" w:rsidRPr="00F75016">
        <w:t xml:space="preserve"> często zajmuje się obowiązkami zawodowymi</w:t>
      </w:r>
      <w:r w:rsidR="001E4D99">
        <w:t xml:space="preserve"> (aż </w:t>
      </w:r>
      <w:r w:rsidR="001E4D99">
        <w:rPr>
          <w:bCs/>
        </w:rPr>
        <w:t>28% osób pracuje w weekendy)</w:t>
      </w:r>
      <w:r w:rsidR="00DA6082" w:rsidRPr="00F75016">
        <w:t>.</w:t>
      </w:r>
      <w:r w:rsidR="001E4D99">
        <w:t xml:space="preserve"> </w:t>
      </w:r>
    </w:p>
    <w:p w14:paraId="16D29347" w14:textId="77777777" w:rsidR="005D0212" w:rsidRDefault="005D0212" w:rsidP="007E2761">
      <w:pPr>
        <w:spacing w:after="100"/>
        <w:jc w:val="both"/>
      </w:pPr>
    </w:p>
    <w:p w14:paraId="2CC58C8A" w14:textId="666B86AC" w:rsidR="002E5E9A" w:rsidRDefault="002E5E9A" w:rsidP="007E2761">
      <w:pPr>
        <w:spacing w:after="100"/>
        <w:jc w:val="both"/>
        <w:rPr>
          <w:b/>
          <w:bCs/>
        </w:rPr>
      </w:pPr>
      <w:r>
        <w:rPr>
          <w:b/>
          <w:bCs/>
        </w:rPr>
        <w:t>Chcielibyśmy zaczynać pracę wcześnie rano</w:t>
      </w:r>
    </w:p>
    <w:p w14:paraId="7FF595DD" w14:textId="6932D4A8" w:rsidR="002E5E9A" w:rsidRDefault="002E5E9A" w:rsidP="007E2761">
      <w:pPr>
        <w:spacing w:after="100"/>
        <w:jc w:val="both"/>
      </w:pPr>
      <w:r w:rsidRPr="00F75016">
        <w:t xml:space="preserve">Dwóch na trzech badanych najchętniej rozpoczynałaby pracę o </w:t>
      </w:r>
      <w:r w:rsidR="004142F5">
        <w:t xml:space="preserve">godz. </w:t>
      </w:r>
      <w:r w:rsidRPr="00F75016">
        <w:t>7</w:t>
      </w:r>
      <w:r w:rsidR="004142F5">
        <w:t>.00</w:t>
      </w:r>
      <w:r w:rsidRPr="00F75016">
        <w:t xml:space="preserve"> lub 8</w:t>
      </w:r>
      <w:r w:rsidR="004142F5">
        <w:t>.00</w:t>
      </w:r>
      <w:r w:rsidRPr="00F75016">
        <w:t xml:space="preserve"> rano (67%)</w:t>
      </w:r>
      <w:r w:rsidR="004142F5">
        <w:t>. Jednak osoby pracujące</w:t>
      </w:r>
      <w:r w:rsidR="001E062A">
        <w:t xml:space="preserve"> głównie</w:t>
      </w:r>
      <w:r w:rsidR="004142F5" w:rsidRPr="004142F5">
        <w:t xml:space="preserve"> w domu</w:t>
      </w:r>
      <w:r w:rsidR="009E10C4">
        <w:t>,</w:t>
      </w:r>
      <w:r w:rsidR="004142F5" w:rsidRPr="004142F5">
        <w:t xml:space="preserve"> ch</w:t>
      </w:r>
      <w:r w:rsidR="004142F5">
        <w:t>ętniej niż pozostali</w:t>
      </w:r>
      <w:r w:rsidR="009E10C4">
        <w:t>,</w:t>
      </w:r>
      <w:r w:rsidR="004142F5">
        <w:t xml:space="preserve"> zaczynałyby</w:t>
      </w:r>
      <w:r w:rsidR="004142F5" w:rsidRPr="004142F5">
        <w:t xml:space="preserve"> pracę</w:t>
      </w:r>
      <w:r w:rsidR="004142F5">
        <w:t xml:space="preserve"> zdecydowanie później -</w:t>
      </w:r>
      <w:r w:rsidR="004142F5" w:rsidRPr="004142F5">
        <w:t xml:space="preserve"> </w:t>
      </w:r>
      <w:r w:rsidR="00DD20CB">
        <w:br/>
      </w:r>
      <w:r w:rsidR="004142F5" w:rsidRPr="004142F5">
        <w:t xml:space="preserve">o </w:t>
      </w:r>
      <w:r w:rsidR="004142F5">
        <w:t xml:space="preserve">godz. </w:t>
      </w:r>
      <w:r w:rsidR="004142F5" w:rsidRPr="004142F5">
        <w:t>10.00</w:t>
      </w:r>
      <w:r w:rsidR="004142F5">
        <w:t>.</w:t>
      </w:r>
      <w:r w:rsidR="00A41C44">
        <w:t xml:space="preserve"> </w:t>
      </w:r>
      <w:r w:rsidR="00A41C44" w:rsidRPr="00F75016">
        <w:t>Więcej niż co drugi badany deklaruje, że efektywnie pracuje jedynie przez 4-6 h w ciągu dnia</w:t>
      </w:r>
      <w:r w:rsidR="00A41C44">
        <w:t xml:space="preserve">. </w:t>
      </w:r>
      <w:r w:rsidR="00786985" w:rsidRPr="00786985">
        <w:t>Odsetek NMP deklarujących, że może efektywnie pracować dłużej niż 8 godzin dzi</w:t>
      </w:r>
      <w:r w:rsidR="00786985">
        <w:t>ennie jest 3 razy wyższy niż u t</w:t>
      </w:r>
      <w:r w:rsidR="00786985" w:rsidRPr="00786985">
        <w:t>radycyjnych pracowników.</w:t>
      </w:r>
      <w:r w:rsidR="00786985">
        <w:t xml:space="preserve"> </w:t>
      </w:r>
      <w:r w:rsidR="00300D81">
        <w:t>Ponad 4</w:t>
      </w:r>
      <w:r w:rsidR="00A41C44">
        <w:t>0%</w:t>
      </w:r>
      <w:r w:rsidR="00A41C44" w:rsidRPr="00F75016">
        <w:t xml:space="preserve"> </w:t>
      </w:r>
      <w:r w:rsidR="00786985">
        <w:t xml:space="preserve">osób badanych </w:t>
      </w:r>
      <w:r w:rsidR="00A41C44" w:rsidRPr="00F75016">
        <w:t>twierdzi, że przy biurku pracuje 5-7 h w ciągu dnia</w:t>
      </w:r>
      <w:r w:rsidR="00786985">
        <w:t>.</w:t>
      </w:r>
      <w:r w:rsidR="00300D81">
        <w:t xml:space="preserve"> </w:t>
      </w:r>
      <w:r w:rsidR="00300D81" w:rsidRPr="00300D81">
        <w:t>Kobiety znacznie częściej niż mężczyźni deklarują, że s</w:t>
      </w:r>
      <w:r w:rsidR="00300D81">
        <w:t xml:space="preserve">pędzają przy biurku powyżej 7 h. </w:t>
      </w:r>
      <w:r w:rsidR="00300D81" w:rsidRPr="00300D81">
        <w:t>Mężczyźni natomiast częściej deklarują, że przy biurku spędzają 3-5 h dziennie</w:t>
      </w:r>
      <w:r w:rsidR="00300D81">
        <w:t>.</w:t>
      </w:r>
    </w:p>
    <w:p w14:paraId="5E1519EE" w14:textId="77777777" w:rsidR="007C5D59" w:rsidRPr="00F75016" w:rsidRDefault="007C5D59" w:rsidP="007E2761">
      <w:pPr>
        <w:spacing w:after="100"/>
        <w:jc w:val="both"/>
      </w:pPr>
    </w:p>
    <w:p w14:paraId="115E44E4" w14:textId="05F1E865" w:rsidR="00CC0FCB" w:rsidRDefault="00CC0FCB" w:rsidP="007E2761">
      <w:pPr>
        <w:spacing w:after="100"/>
        <w:jc w:val="both"/>
        <w:rPr>
          <w:b/>
          <w:bCs/>
        </w:rPr>
      </w:pPr>
      <w:r>
        <w:rPr>
          <w:b/>
          <w:bCs/>
        </w:rPr>
        <w:t>Efektywność w pracy</w:t>
      </w:r>
    </w:p>
    <w:p w14:paraId="4E8B00ED" w14:textId="7E6546BC" w:rsidR="007C5D59" w:rsidRDefault="00596B2B" w:rsidP="007E2761">
      <w:pPr>
        <w:spacing w:after="100"/>
        <w:jc w:val="both"/>
      </w:pPr>
      <w:r w:rsidRPr="00F75016">
        <w:t>Dobrą efektywność w pracy większość osób osiąga dzięki dobrze sprecyzowanemu zadaniu do wykonania (65%). Ko</w:t>
      </w:r>
      <w:r w:rsidR="002E5E9A">
        <w:t>lejnymi aspektami, dzięki którym</w:t>
      </w:r>
      <w:r w:rsidRPr="00F75016">
        <w:t xml:space="preserve"> </w:t>
      </w:r>
      <w:r w:rsidR="002E5E9A">
        <w:t>Polacy</w:t>
      </w:r>
      <w:r w:rsidRPr="00F75016">
        <w:t xml:space="preserve"> są efektywni w pracy są: możliwość wyznaczania sobie samemu tempa pracy </w:t>
      </w:r>
      <w:r w:rsidR="004142F5">
        <w:t xml:space="preserve">(61%) </w:t>
      </w:r>
      <w:r w:rsidRPr="00F75016">
        <w:t>oraz praca w lubianym przez siebie zespole</w:t>
      </w:r>
      <w:r w:rsidR="004142F5">
        <w:t xml:space="preserve"> (50%)</w:t>
      </w:r>
      <w:r w:rsidRPr="00F75016">
        <w:t xml:space="preserve">. </w:t>
      </w:r>
      <w:r w:rsidR="004142F5">
        <w:t xml:space="preserve">Blisko połowa badanych twierdzi, że najlepiej im się pracuje, kiedy </w:t>
      </w:r>
      <w:r w:rsidR="004142F5" w:rsidRPr="004142F5">
        <w:t>nikt ich nie pogania i nie czują presji</w:t>
      </w:r>
      <w:r w:rsidR="004142F5">
        <w:t>.</w:t>
      </w:r>
      <w:r w:rsidR="004142F5" w:rsidRPr="004142F5">
        <w:t xml:space="preserve"> </w:t>
      </w:r>
      <w:r w:rsidRPr="00F75016">
        <w:t>Te same elementy okazały są najważniejsze, gdy badani musieli wskazać, jak lubią pracować</w:t>
      </w:r>
      <w:r w:rsidR="004142F5">
        <w:t>.</w:t>
      </w:r>
    </w:p>
    <w:p w14:paraId="0E578A2B" w14:textId="77777777" w:rsidR="007E2761" w:rsidRDefault="007E2761" w:rsidP="007E2761">
      <w:pPr>
        <w:spacing w:after="100"/>
        <w:jc w:val="both"/>
      </w:pPr>
    </w:p>
    <w:p w14:paraId="79237A46" w14:textId="6A90A4B0" w:rsidR="00D3690A" w:rsidRDefault="00B63139" w:rsidP="007E2761">
      <w:pPr>
        <w:spacing w:after="100"/>
        <w:jc w:val="both"/>
      </w:pPr>
      <w:r w:rsidRPr="00B63139">
        <w:rPr>
          <w:i/>
          <w:iCs/>
        </w:rPr>
        <w:lastRenderedPageBreak/>
        <w:t xml:space="preserve">„Raport wyraźnie pokazuje, że </w:t>
      </w:r>
      <w:r>
        <w:rPr>
          <w:i/>
          <w:iCs/>
        </w:rPr>
        <w:t xml:space="preserve">coraz więcej pracujących Polaków </w:t>
      </w:r>
      <w:r w:rsidR="00CA2E4A">
        <w:rPr>
          <w:i/>
          <w:iCs/>
        </w:rPr>
        <w:t xml:space="preserve">preferuje nowoczesny model pracy </w:t>
      </w:r>
      <w:r w:rsidR="00DD20CB">
        <w:rPr>
          <w:i/>
          <w:iCs/>
        </w:rPr>
        <w:br/>
      </w:r>
      <w:r w:rsidR="00CA2E4A">
        <w:rPr>
          <w:i/>
          <w:iCs/>
        </w:rPr>
        <w:t xml:space="preserve">w </w:t>
      </w:r>
      <w:r w:rsidR="00F91EC7">
        <w:rPr>
          <w:i/>
          <w:iCs/>
        </w:rPr>
        <w:t xml:space="preserve">innowacyjnej </w:t>
      </w:r>
      <w:r w:rsidR="00CA2E4A">
        <w:rPr>
          <w:i/>
          <w:iCs/>
        </w:rPr>
        <w:t>przestrzeni biurowej, gdzie znajdują się różnorodne miejsca pracy</w:t>
      </w:r>
      <w:r w:rsidR="000C7518">
        <w:rPr>
          <w:i/>
          <w:iCs/>
        </w:rPr>
        <w:t>,</w:t>
      </w:r>
      <w:r w:rsidR="00CA2E4A">
        <w:rPr>
          <w:i/>
          <w:iCs/>
        </w:rPr>
        <w:t xml:space="preserve"> pobudzające kreatywność</w:t>
      </w:r>
      <w:r w:rsidRPr="00B63139">
        <w:rPr>
          <w:i/>
          <w:iCs/>
        </w:rPr>
        <w:t xml:space="preserve">. </w:t>
      </w:r>
      <w:r w:rsidR="00CA2E4A">
        <w:rPr>
          <w:i/>
          <w:iCs/>
        </w:rPr>
        <w:t xml:space="preserve">Mają oni </w:t>
      </w:r>
      <w:r w:rsidR="005E13C8">
        <w:rPr>
          <w:i/>
          <w:iCs/>
        </w:rPr>
        <w:t xml:space="preserve">elastyczne godziny pracy i sami wybierają – w zależności </w:t>
      </w:r>
      <w:r w:rsidR="005C25CF">
        <w:rPr>
          <w:i/>
          <w:iCs/>
        </w:rPr>
        <w:t xml:space="preserve">od </w:t>
      </w:r>
      <w:r w:rsidR="005E13C8">
        <w:rPr>
          <w:i/>
          <w:iCs/>
        </w:rPr>
        <w:t>nastroju i zadania do wykonania – gdzie i jak długo będą danego dnia pracować</w:t>
      </w:r>
      <w:r w:rsidR="00CA2E4A">
        <w:rPr>
          <w:i/>
          <w:iCs/>
        </w:rPr>
        <w:t>. Zanikają też widoczne podziały między życiem</w:t>
      </w:r>
      <w:r w:rsidR="00AC35F3">
        <w:rPr>
          <w:i/>
          <w:iCs/>
        </w:rPr>
        <w:t xml:space="preserve"> zawodowym a prywatnym</w:t>
      </w:r>
      <w:r w:rsidR="00CA2E4A">
        <w:rPr>
          <w:i/>
          <w:iCs/>
        </w:rPr>
        <w:t xml:space="preserve">. </w:t>
      </w:r>
      <w:r w:rsidR="00F91EC7">
        <w:rPr>
          <w:i/>
          <w:iCs/>
        </w:rPr>
        <w:t>Biorąc pod uwagę</w:t>
      </w:r>
      <w:r w:rsidR="005C25CF">
        <w:rPr>
          <w:i/>
          <w:iCs/>
        </w:rPr>
        <w:t xml:space="preserve"> światowe trendy oraz</w:t>
      </w:r>
      <w:r w:rsidR="00F91EC7">
        <w:rPr>
          <w:i/>
          <w:iCs/>
        </w:rPr>
        <w:t xml:space="preserve"> fakt, że aż 42% Polaków reprezentuje ten model pracy, jestem przekonana, że grupa ta będzie</w:t>
      </w:r>
      <w:r w:rsidR="00DA6082">
        <w:rPr>
          <w:i/>
          <w:iCs/>
        </w:rPr>
        <w:t xml:space="preserve"> się</w:t>
      </w:r>
      <w:r w:rsidR="00F91EC7">
        <w:rPr>
          <w:i/>
          <w:iCs/>
        </w:rPr>
        <w:t xml:space="preserve"> z roku na rok </w:t>
      </w:r>
      <w:r w:rsidR="00DA6082">
        <w:rPr>
          <w:i/>
          <w:iCs/>
        </w:rPr>
        <w:t>powiększać</w:t>
      </w:r>
      <w:r w:rsidR="00F91EC7">
        <w:rPr>
          <w:i/>
          <w:iCs/>
        </w:rPr>
        <w:t xml:space="preserve">. </w:t>
      </w:r>
      <w:r w:rsidR="00DD20CB">
        <w:rPr>
          <w:i/>
          <w:iCs/>
        </w:rPr>
        <w:br/>
      </w:r>
      <w:r w:rsidR="002958C5">
        <w:rPr>
          <w:i/>
          <w:iCs/>
        </w:rPr>
        <w:t>Z pewnością wzrastać będzie również popyt na</w:t>
      </w:r>
      <w:r w:rsidR="00F91EC7">
        <w:rPr>
          <w:i/>
          <w:iCs/>
        </w:rPr>
        <w:t xml:space="preserve"> nowoczesne przestrzenie biurowe, </w:t>
      </w:r>
      <w:r w:rsidR="001F540C">
        <w:rPr>
          <w:i/>
          <w:iCs/>
        </w:rPr>
        <w:t xml:space="preserve">będące odpowiedzią na zmieniające się potrzeby </w:t>
      </w:r>
      <w:r w:rsidR="00E63AE5">
        <w:rPr>
          <w:i/>
          <w:iCs/>
        </w:rPr>
        <w:t xml:space="preserve">współczesnych </w:t>
      </w:r>
      <w:r w:rsidR="001F540C">
        <w:rPr>
          <w:i/>
          <w:iCs/>
        </w:rPr>
        <w:t>pracowników</w:t>
      </w:r>
      <w:r w:rsidRPr="00B63139">
        <w:rPr>
          <w:i/>
          <w:iCs/>
        </w:rPr>
        <w:t>” –</w:t>
      </w:r>
      <w:r w:rsidRPr="00B63139">
        <w:t> </w:t>
      </w:r>
      <w:r>
        <w:t>powiedziała Katarzyna Bobowska-Caruso</w:t>
      </w:r>
      <w:r w:rsidRPr="00B63139">
        <w:t xml:space="preserve">, </w:t>
      </w:r>
      <w:r w:rsidR="00F91EC7">
        <w:t xml:space="preserve">twórczyni Brain </w:t>
      </w:r>
      <w:proofErr w:type="spellStart"/>
      <w:r w:rsidR="00F91EC7">
        <w:t>Embassy</w:t>
      </w:r>
      <w:proofErr w:type="spellEnd"/>
      <w:r w:rsidR="004D1DEA">
        <w:t xml:space="preserve">, </w:t>
      </w:r>
      <w:r w:rsidR="004D1DEA" w:rsidRPr="004D1DEA">
        <w:t xml:space="preserve">Dyrektor ds. Strategii i Rozwoju </w:t>
      </w:r>
      <w:proofErr w:type="spellStart"/>
      <w:r w:rsidR="004D1DEA" w:rsidRPr="004D1DEA">
        <w:t>Adgar</w:t>
      </w:r>
      <w:proofErr w:type="spellEnd"/>
      <w:r w:rsidR="004D1DEA" w:rsidRPr="004D1DEA">
        <w:t xml:space="preserve"> Poland</w:t>
      </w:r>
      <w:r w:rsidR="00F91EC7">
        <w:t>.</w:t>
      </w:r>
    </w:p>
    <w:p w14:paraId="4A0ADCFD" w14:textId="77777777" w:rsidR="007C5D59" w:rsidRDefault="007C5D59" w:rsidP="007E2761">
      <w:pPr>
        <w:spacing w:after="100"/>
        <w:jc w:val="both"/>
      </w:pPr>
    </w:p>
    <w:p w14:paraId="6228642C" w14:textId="1707327D" w:rsidR="00021721" w:rsidRDefault="00AC35F3" w:rsidP="007E2761">
      <w:pPr>
        <w:spacing w:after="100"/>
        <w:rPr>
          <w:rFonts w:eastAsia="Times New Roman"/>
          <w:b/>
          <w:sz w:val="20"/>
          <w:szCs w:val="20"/>
        </w:rPr>
      </w:pPr>
      <w:r w:rsidRPr="00AC35F3">
        <w:t xml:space="preserve">Badanie zostało przeprowadzone </w:t>
      </w:r>
      <w:r w:rsidR="005B3507">
        <w:t xml:space="preserve">na zlecenie Brain </w:t>
      </w:r>
      <w:proofErr w:type="spellStart"/>
      <w:r w:rsidR="005B3507">
        <w:t>Embassy</w:t>
      </w:r>
      <w:proofErr w:type="spellEnd"/>
      <w:r w:rsidR="005B3507">
        <w:t xml:space="preserve"> </w:t>
      </w:r>
      <w:r w:rsidRPr="00AC35F3">
        <w:t>przez firmę Kantar TNS Polska wśród osób w wieku 23-59 lat, N=1</w:t>
      </w:r>
      <w:r>
        <w:t>000</w:t>
      </w:r>
      <w:r w:rsidR="002B75CD">
        <w:t>.</w:t>
      </w:r>
      <w:r w:rsidR="00DD20CB">
        <w:rPr>
          <w:rFonts w:eastAsia="Times New Roman"/>
          <w:b/>
          <w:sz w:val="20"/>
          <w:szCs w:val="20"/>
        </w:rPr>
        <w:br/>
      </w:r>
    </w:p>
    <w:p w14:paraId="5DB4E97B" w14:textId="541617F4" w:rsidR="00125002" w:rsidRPr="009E10C4" w:rsidRDefault="002729FD" w:rsidP="007E2761">
      <w:pPr>
        <w:spacing w:after="100"/>
        <w:rPr>
          <w:lang w:val="en-US"/>
        </w:rPr>
      </w:pPr>
      <w:proofErr w:type="spellStart"/>
      <w:r w:rsidRPr="00D516D3">
        <w:rPr>
          <w:rFonts w:eastAsia="Times New Roman"/>
          <w:b/>
          <w:lang w:val="en-US"/>
        </w:rPr>
        <w:t>Dodatkowe</w:t>
      </w:r>
      <w:proofErr w:type="spellEnd"/>
      <w:r w:rsidRPr="00D516D3">
        <w:rPr>
          <w:rFonts w:eastAsia="Times New Roman"/>
          <w:b/>
          <w:lang w:val="en-US"/>
        </w:rPr>
        <w:t xml:space="preserve"> </w:t>
      </w:r>
      <w:proofErr w:type="spellStart"/>
      <w:r w:rsidRPr="00D516D3">
        <w:rPr>
          <w:rFonts w:eastAsia="Times New Roman"/>
          <w:b/>
          <w:lang w:val="en-US"/>
        </w:rPr>
        <w:t>informacje</w:t>
      </w:r>
      <w:proofErr w:type="spellEnd"/>
      <w:r w:rsidRPr="00D516D3">
        <w:rPr>
          <w:rFonts w:eastAsia="Times New Roman"/>
          <w:b/>
          <w:lang w:val="en-US"/>
        </w:rPr>
        <w:t>:</w:t>
      </w:r>
      <w:r w:rsidR="00021721">
        <w:rPr>
          <w:rFonts w:eastAsia="Times New Roman"/>
          <w:b/>
          <w:lang w:val="en-US"/>
        </w:rPr>
        <w:t xml:space="preserve">  </w:t>
      </w:r>
      <w:r w:rsidR="00021721">
        <w:rPr>
          <w:rFonts w:eastAsia="Times New Roman"/>
          <w:b/>
          <w:lang w:val="en-US"/>
        </w:rPr>
        <w:br/>
      </w:r>
      <w:r w:rsidR="00021721">
        <w:rPr>
          <w:rFonts w:eastAsia="Times New Roman"/>
          <w:b/>
          <w:lang w:val="en-US"/>
        </w:rPr>
        <w:br/>
      </w:r>
      <w:r w:rsidR="000618E0" w:rsidRPr="00AC37B1">
        <w:rPr>
          <w:lang w:val="en-US"/>
        </w:rPr>
        <w:t>Adam Lis</w:t>
      </w:r>
      <w:r w:rsidR="00021721" w:rsidRPr="004957BF">
        <w:rPr>
          <w:lang w:val="en-US"/>
        </w:rPr>
        <w:t xml:space="preserve"> </w:t>
      </w:r>
      <w:r w:rsidR="00021721" w:rsidRPr="004957BF">
        <w:rPr>
          <w:lang w:val="en-US"/>
        </w:rPr>
        <w:tab/>
      </w:r>
      <w:r w:rsidR="00021721" w:rsidRPr="004957BF">
        <w:rPr>
          <w:lang w:val="en-US"/>
        </w:rPr>
        <w:tab/>
      </w:r>
      <w:r w:rsidR="00021721" w:rsidRPr="004957BF">
        <w:rPr>
          <w:lang w:val="en-US"/>
        </w:rPr>
        <w:tab/>
      </w:r>
      <w:r w:rsidR="00021721" w:rsidRPr="004957BF">
        <w:rPr>
          <w:lang w:val="en-US"/>
        </w:rPr>
        <w:tab/>
      </w:r>
      <w:r w:rsidR="00021721" w:rsidRPr="004957BF">
        <w:rPr>
          <w:lang w:val="en-US"/>
        </w:rPr>
        <w:tab/>
      </w:r>
      <w:r w:rsidR="00021721" w:rsidRPr="004957BF">
        <w:rPr>
          <w:lang w:val="en-US"/>
        </w:rPr>
        <w:tab/>
        <w:t>Agnieszka Śliwa</w:t>
      </w:r>
      <w:r w:rsidR="00021721" w:rsidRPr="004957BF">
        <w:rPr>
          <w:lang w:val="en-US"/>
        </w:rPr>
        <w:br/>
      </w:r>
      <w:r w:rsidR="000618E0" w:rsidRPr="004957BF">
        <w:rPr>
          <w:lang w:val="en-US"/>
        </w:rPr>
        <w:t>Head of Growth</w:t>
      </w:r>
      <w:r w:rsidR="004957BF" w:rsidRPr="004957BF">
        <w:rPr>
          <w:lang w:val="en-US"/>
        </w:rPr>
        <w:t xml:space="preserve">, </w:t>
      </w:r>
      <w:r w:rsidR="00021721" w:rsidRPr="004957BF">
        <w:rPr>
          <w:lang w:val="en-US"/>
        </w:rPr>
        <w:t>Brain Embassy</w:t>
      </w:r>
      <w:r w:rsidR="004957BF" w:rsidRPr="004957BF">
        <w:rPr>
          <w:lang w:val="en-US"/>
        </w:rPr>
        <w:tab/>
      </w:r>
      <w:r w:rsidR="00021721" w:rsidRPr="004957BF">
        <w:rPr>
          <w:lang w:val="en-US"/>
        </w:rPr>
        <w:tab/>
      </w:r>
      <w:r w:rsidR="00021721" w:rsidRPr="004957BF">
        <w:rPr>
          <w:lang w:val="en-US"/>
        </w:rPr>
        <w:tab/>
      </w:r>
      <w:r w:rsidR="00021721" w:rsidRPr="004957BF">
        <w:rPr>
          <w:lang w:val="en-US"/>
        </w:rPr>
        <w:tab/>
        <w:t xml:space="preserve">PR Manager, </w:t>
      </w:r>
      <w:proofErr w:type="spellStart"/>
      <w:r w:rsidR="00021721" w:rsidRPr="004957BF">
        <w:rPr>
          <w:lang w:val="en-US"/>
        </w:rPr>
        <w:t>Sugarfree</w:t>
      </w:r>
      <w:proofErr w:type="spellEnd"/>
      <w:r w:rsidR="00021721" w:rsidRPr="004957BF">
        <w:rPr>
          <w:lang w:val="en-US"/>
        </w:rPr>
        <w:t xml:space="preserve"> Communications</w:t>
      </w:r>
      <w:r w:rsidR="00021721" w:rsidRPr="004957BF">
        <w:rPr>
          <w:lang w:val="en-US"/>
        </w:rPr>
        <w:br/>
        <w:t>e-mail:</w:t>
      </w:r>
      <w:r w:rsidR="004957BF" w:rsidRPr="004957BF">
        <w:rPr>
          <w:lang w:val="en-US"/>
        </w:rPr>
        <w:t xml:space="preserve"> </w:t>
      </w:r>
      <w:hyperlink r:id="rId6" w:history="1">
        <w:r w:rsidR="004957BF" w:rsidRPr="004957BF">
          <w:rPr>
            <w:rStyle w:val="Hipercze"/>
            <w:lang w:val="en-US"/>
          </w:rPr>
          <w:t>adam.lis@brainembassy.com</w:t>
        </w:r>
      </w:hyperlink>
      <w:r w:rsidR="00021721" w:rsidRPr="004957BF">
        <w:rPr>
          <w:lang w:val="en-US"/>
        </w:rPr>
        <w:tab/>
      </w:r>
      <w:r w:rsidR="00021721" w:rsidRPr="004957BF">
        <w:rPr>
          <w:lang w:val="en-US"/>
        </w:rPr>
        <w:tab/>
      </w:r>
      <w:r w:rsidR="00021721" w:rsidRPr="004957BF">
        <w:rPr>
          <w:lang w:val="en-US"/>
        </w:rPr>
        <w:tab/>
        <w:t xml:space="preserve">e-mail: </w:t>
      </w:r>
      <w:hyperlink r:id="rId7" w:history="1">
        <w:r w:rsidR="00021721" w:rsidRPr="007E2761">
          <w:rPr>
            <w:rStyle w:val="Hipercze"/>
            <w:lang w:val="en-US"/>
          </w:rPr>
          <w:t>agnieszka.sliwa@sgrfree.pl</w:t>
        </w:r>
      </w:hyperlink>
      <w:r w:rsidR="00021721" w:rsidRPr="004957BF">
        <w:rPr>
          <w:lang w:val="en-US"/>
        </w:rPr>
        <w:tab/>
      </w:r>
      <w:r w:rsidR="00021721" w:rsidRPr="004957BF">
        <w:rPr>
          <w:lang w:val="en-US"/>
        </w:rPr>
        <w:br/>
      </w:r>
      <w:r w:rsidRPr="004957BF">
        <w:rPr>
          <w:lang w:val="en-US"/>
        </w:rPr>
        <w:t>tel</w:t>
      </w:r>
      <w:r w:rsidR="004957BF" w:rsidRPr="004957BF">
        <w:rPr>
          <w:lang w:val="en-US"/>
        </w:rPr>
        <w:t>.</w:t>
      </w:r>
      <w:r w:rsidRPr="004957BF">
        <w:rPr>
          <w:lang w:val="en-US"/>
        </w:rPr>
        <w:t>: +48 </w:t>
      </w:r>
      <w:r w:rsidR="002D598F" w:rsidRPr="004957BF">
        <w:rPr>
          <w:lang w:val="en-US"/>
        </w:rPr>
        <w:t>601 757</w:t>
      </w:r>
      <w:r w:rsidR="00DD20CB" w:rsidRPr="004957BF">
        <w:rPr>
          <w:lang w:val="en-US"/>
        </w:rPr>
        <w:t> </w:t>
      </w:r>
      <w:r w:rsidR="002D598F" w:rsidRPr="004957BF">
        <w:rPr>
          <w:lang w:val="en-US"/>
        </w:rPr>
        <w:t>880</w:t>
      </w:r>
      <w:r w:rsidR="00DD20CB" w:rsidRPr="004957BF">
        <w:rPr>
          <w:lang w:val="en-US"/>
        </w:rPr>
        <w:tab/>
      </w:r>
      <w:r w:rsidR="00DD20CB" w:rsidRPr="004957BF">
        <w:rPr>
          <w:lang w:val="en-US"/>
        </w:rPr>
        <w:tab/>
      </w:r>
      <w:r w:rsidR="00DD20CB" w:rsidRPr="004957BF">
        <w:rPr>
          <w:lang w:val="en-US"/>
        </w:rPr>
        <w:tab/>
      </w:r>
      <w:r w:rsidR="00DD20CB" w:rsidRPr="004957BF">
        <w:rPr>
          <w:lang w:val="en-US"/>
        </w:rPr>
        <w:tab/>
      </w:r>
      <w:r w:rsidR="00DD20CB" w:rsidRPr="004957BF">
        <w:rPr>
          <w:lang w:val="en-US"/>
        </w:rPr>
        <w:tab/>
      </w:r>
      <w:r w:rsidRPr="004957BF">
        <w:rPr>
          <w:lang w:val="en-US"/>
        </w:rPr>
        <w:t>tel.</w:t>
      </w:r>
      <w:r w:rsidR="00021721" w:rsidRPr="004957BF">
        <w:rPr>
          <w:lang w:val="en-US"/>
        </w:rPr>
        <w:t xml:space="preserve"> </w:t>
      </w:r>
      <w:r w:rsidRPr="004957BF">
        <w:rPr>
          <w:lang w:val="en-US"/>
        </w:rPr>
        <w:t>+48 733 504 40</w:t>
      </w:r>
      <w:r w:rsidR="009E10C4" w:rsidRPr="004957BF">
        <w:rPr>
          <w:lang w:val="en-US"/>
        </w:rPr>
        <w:t>1</w:t>
      </w:r>
    </w:p>
    <w:sectPr w:rsidR="00125002" w:rsidRPr="009E10C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617323"/>
    <w:multiLevelType w:val="hybridMultilevel"/>
    <w:tmpl w:val="A02418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06C76"/>
    <w:multiLevelType w:val="hybridMultilevel"/>
    <w:tmpl w:val="66F41B6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B6B46"/>
    <w:multiLevelType w:val="hybridMultilevel"/>
    <w:tmpl w:val="6A967A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E1DBA"/>
    <w:multiLevelType w:val="hybridMultilevel"/>
    <w:tmpl w:val="EC80820A"/>
    <w:lvl w:ilvl="0" w:tplc="19201F80">
      <w:numFmt w:val="bullet"/>
      <w:lvlText w:val=""/>
      <w:lvlJc w:val="left"/>
      <w:pPr>
        <w:ind w:left="360" w:hanging="360"/>
      </w:pPr>
      <w:rPr>
        <w:rFonts w:ascii="Symbol" w:eastAsia="Calibr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5743354"/>
    <w:multiLevelType w:val="hybridMultilevel"/>
    <w:tmpl w:val="A2784690"/>
    <w:lvl w:ilvl="0" w:tplc="556C900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C4E98E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11408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4D4FF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8694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76631C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714C8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D4CC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FDC5B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D06642"/>
    <w:multiLevelType w:val="hybridMultilevel"/>
    <w:tmpl w:val="A524DF28"/>
    <w:lvl w:ilvl="0" w:tplc="ABA66BA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AF2F23"/>
    <w:multiLevelType w:val="hybridMultilevel"/>
    <w:tmpl w:val="2FFAD6BE"/>
    <w:lvl w:ilvl="0" w:tplc="0415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7" w15:restartNumberingAfterBreak="0">
    <w:nsid w:val="2F4D6686"/>
    <w:multiLevelType w:val="hybridMultilevel"/>
    <w:tmpl w:val="D02A5AF0"/>
    <w:lvl w:ilvl="0" w:tplc="0415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8" w15:restartNumberingAfterBreak="0">
    <w:nsid w:val="54A510A7"/>
    <w:multiLevelType w:val="hybridMultilevel"/>
    <w:tmpl w:val="24869E9A"/>
    <w:lvl w:ilvl="0" w:tplc="7DF47C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232662E"/>
    <w:multiLevelType w:val="hybridMultilevel"/>
    <w:tmpl w:val="A36042BC"/>
    <w:lvl w:ilvl="0" w:tplc="753CE7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72BF1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6F83EC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2C90E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AA043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1270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8160C5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074B3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620F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95651D"/>
    <w:multiLevelType w:val="hybridMultilevel"/>
    <w:tmpl w:val="8C564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DB0C21"/>
    <w:multiLevelType w:val="hybridMultilevel"/>
    <w:tmpl w:val="FB9AF1D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1C437F5"/>
    <w:multiLevelType w:val="hybridMultilevel"/>
    <w:tmpl w:val="D55A82B0"/>
    <w:lvl w:ilvl="0" w:tplc="14C2D2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04AE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B6DD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2269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82AC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F0A9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8014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384B7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B5E0B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74BE782B"/>
    <w:multiLevelType w:val="hybridMultilevel"/>
    <w:tmpl w:val="B3008846"/>
    <w:lvl w:ilvl="0" w:tplc="0415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5"/>
  </w:num>
  <w:num w:numId="4">
    <w:abstractNumId w:val="13"/>
  </w:num>
  <w:num w:numId="5">
    <w:abstractNumId w:val="6"/>
  </w:num>
  <w:num w:numId="6">
    <w:abstractNumId w:val="7"/>
  </w:num>
  <w:num w:numId="7">
    <w:abstractNumId w:val="2"/>
  </w:num>
  <w:num w:numId="8">
    <w:abstractNumId w:val="8"/>
  </w:num>
  <w:num w:numId="9">
    <w:abstractNumId w:val="11"/>
  </w:num>
  <w:num w:numId="10">
    <w:abstractNumId w:val="1"/>
  </w:num>
  <w:num w:numId="11">
    <w:abstractNumId w:val="9"/>
  </w:num>
  <w:num w:numId="12">
    <w:abstractNumId w:val="3"/>
  </w:num>
  <w:num w:numId="13">
    <w:abstractNumId w:val="12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NDW0NDIwMjayMLJU0lEKTi0uzszPAykwrgUAy3HZiiwAAAA="/>
  </w:docVars>
  <w:rsids>
    <w:rsidRoot w:val="008B3DAE"/>
    <w:rsid w:val="00007C3D"/>
    <w:rsid w:val="00011678"/>
    <w:rsid w:val="00021721"/>
    <w:rsid w:val="00022CB5"/>
    <w:rsid w:val="00023186"/>
    <w:rsid w:val="00023BBC"/>
    <w:rsid w:val="00031D19"/>
    <w:rsid w:val="00031FB1"/>
    <w:rsid w:val="00034C3E"/>
    <w:rsid w:val="00037121"/>
    <w:rsid w:val="0004021D"/>
    <w:rsid w:val="00042BEF"/>
    <w:rsid w:val="00043228"/>
    <w:rsid w:val="00043A6C"/>
    <w:rsid w:val="000618E0"/>
    <w:rsid w:val="000649AC"/>
    <w:rsid w:val="000666C3"/>
    <w:rsid w:val="0007391B"/>
    <w:rsid w:val="00091197"/>
    <w:rsid w:val="000A357F"/>
    <w:rsid w:val="000A5D14"/>
    <w:rsid w:val="000A5F3B"/>
    <w:rsid w:val="000B69F6"/>
    <w:rsid w:val="000C017A"/>
    <w:rsid w:val="000C26BD"/>
    <w:rsid w:val="000C63D2"/>
    <w:rsid w:val="000C7518"/>
    <w:rsid w:val="000D6BAA"/>
    <w:rsid w:val="000E2D26"/>
    <w:rsid w:val="001045F6"/>
    <w:rsid w:val="0010598D"/>
    <w:rsid w:val="0011061C"/>
    <w:rsid w:val="001108FB"/>
    <w:rsid w:val="001109A7"/>
    <w:rsid w:val="00125002"/>
    <w:rsid w:val="00130F29"/>
    <w:rsid w:val="00135899"/>
    <w:rsid w:val="001369EA"/>
    <w:rsid w:val="00136C07"/>
    <w:rsid w:val="00137BA4"/>
    <w:rsid w:val="00137DDB"/>
    <w:rsid w:val="0015764B"/>
    <w:rsid w:val="001618B8"/>
    <w:rsid w:val="0016326A"/>
    <w:rsid w:val="0018104C"/>
    <w:rsid w:val="001864BE"/>
    <w:rsid w:val="00197C5C"/>
    <w:rsid w:val="001A0110"/>
    <w:rsid w:val="001A258D"/>
    <w:rsid w:val="001A5509"/>
    <w:rsid w:val="001A67F8"/>
    <w:rsid w:val="001A786C"/>
    <w:rsid w:val="001B04CF"/>
    <w:rsid w:val="001B25E2"/>
    <w:rsid w:val="001B356D"/>
    <w:rsid w:val="001B395B"/>
    <w:rsid w:val="001C566C"/>
    <w:rsid w:val="001D33D5"/>
    <w:rsid w:val="001D6106"/>
    <w:rsid w:val="001E062A"/>
    <w:rsid w:val="001E4D99"/>
    <w:rsid w:val="001E5560"/>
    <w:rsid w:val="001F14DD"/>
    <w:rsid w:val="001F540C"/>
    <w:rsid w:val="001F63AE"/>
    <w:rsid w:val="001F6507"/>
    <w:rsid w:val="00206B3A"/>
    <w:rsid w:val="00211393"/>
    <w:rsid w:val="002305A1"/>
    <w:rsid w:val="00232FD8"/>
    <w:rsid w:val="002402AF"/>
    <w:rsid w:val="002434EF"/>
    <w:rsid w:val="00245556"/>
    <w:rsid w:val="002477A0"/>
    <w:rsid w:val="0025097F"/>
    <w:rsid w:val="00254B04"/>
    <w:rsid w:val="00255840"/>
    <w:rsid w:val="00263F12"/>
    <w:rsid w:val="00265921"/>
    <w:rsid w:val="002704BF"/>
    <w:rsid w:val="00271386"/>
    <w:rsid w:val="002729FD"/>
    <w:rsid w:val="00280FE5"/>
    <w:rsid w:val="002830DE"/>
    <w:rsid w:val="002940F5"/>
    <w:rsid w:val="002958C5"/>
    <w:rsid w:val="0029710E"/>
    <w:rsid w:val="002A01D2"/>
    <w:rsid w:val="002A191D"/>
    <w:rsid w:val="002B335A"/>
    <w:rsid w:val="002B75CD"/>
    <w:rsid w:val="002C369D"/>
    <w:rsid w:val="002C67F2"/>
    <w:rsid w:val="002C6D95"/>
    <w:rsid w:val="002D598F"/>
    <w:rsid w:val="002D622F"/>
    <w:rsid w:val="002E5E9A"/>
    <w:rsid w:val="002E77AA"/>
    <w:rsid w:val="002F65A0"/>
    <w:rsid w:val="00300170"/>
    <w:rsid w:val="00300D81"/>
    <w:rsid w:val="00301BAF"/>
    <w:rsid w:val="00303367"/>
    <w:rsid w:val="003176EA"/>
    <w:rsid w:val="00321076"/>
    <w:rsid w:val="0033536C"/>
    <w:rsid w:val="00343F1B"/>
    <w:rsid w:val="00350995"/>
    <w:rsid w:val="003513B3"/>
    <w:rsid w:val="003619A4"/>
    <w:rsid w:val="00372CD1"/>
    <w:rsid w:val="00373F80"/>
    <w:rsid w:val="00375497"/>
    <w:rsid w:val="00383B5E"/>
    <w:rsid w:val="003921BD"/>
    <w:rsid w:val="003B017F"/>
    <w:rsid w:val="003C266C"/>
    <w:rsid w:val="003C6805"/>
    <w:rsid w:val="003D2C56"/>
    <w:rsid w:val="003D5A50"/>
    <w:rsid w:val="003E2D19"/>
    <w:rsid w:val="003E2D5F"/>
    <w:rsid w:val="003F11E6"/>
    <w:rsid w:val="003F4D06"/>
    <w:rsid w:val="0040028F"/>
    <w:rsid w:val="0040710C"/>
    <w:rsid w:val="004142F5"/>
    <w:rsid w:val="00417335"/>
    <w:rsid w:val="00426419"/>
    <w:rsid w:val="00440DA3"/>
    <w:rsid w:val="00442BBC"/>
    <w:rsid w:val="00444F06"/>
    <w:rsid w:val="00447643"/>
    <w:rsid w:val="0045132F"/>
    <w:rsid w:val="00452043"/>
    <w:rsid w:val="00455FA8"/>
    <w:rsid w:val="00460611"/>
    <w:rsid w:val="00467602"/>
    <w:rsid w:val="00474BD9"/>
    <w:rsid w:val="004957BF"/>
    <w:rsid w:val="004966C8"/>
    <w:rsid w:val="004A0551"/>
    <w:rsid w:val="004A5E91"/>
    <w:rsid w:val="004B47C4"/>
    <w:rsid w:val="004C28FD"/>
    <w:rsid w:val="004C4609"/>
    <w:rsid w:val="004D1DE4"/>
    <w:rsid w:val="004D1DEA"/>
    <w:rsid w:val="004E1A1A"/>
    <w:rsid w:val="004F2214"/>
    <w:rsid w:val="004F327D"/>
    <w:rsid w:val="004F4E7C"/>
    <w:rsid w:val="004F5D80"/>
    <w:rsid w:val="00502E50"/>
    <w:rsid w:val="00505794"/>
    <w:rsid w:val="00507640"/>
    <w:rsid w:val="005179D4"/>
    <w:rsid w:val="00526AFD"/>
    <w:rsid w:val="0053149B"/>
    <w:rsid w:val="005316D3"/>
    <w:rsid w:val="00532C73"/>
    <w:rsid w:val="005371C3"/>
    <w:rsid w:val="0054624E"/>
    <w:rsid w:val="00550E34"/>
    <w:rsid w:val="005650FF"/>
    <w:rsid w:val="00567028"/>
    <w:rsid w:val="0057127F"/>
    <w:rsid w:val="005723A3"/>
    <w:rsid w:val="0057430C"/>
    <w:rsid w:val="00581532"/>
    <w:rsid w:val="00583D46"/>
    <w:rsid w:val="00584AED"/>
    <w:rsid w:val="00585F2F"/>
    <w:rsid w:val="00592389"/>
    <w:rsid w:val="005923A6"/>
    <w:rsid w:val="0059478E"/>
    <w:rsid w:val="00596B2B"/>
    <w:rsid w:val="00596D1F"/>
    <w:rsid w:val="005B11DF"/>
    <w:rsid w:val="005B2747"/>
    <w:rsid w:val="005B3507"/>
    <w:rsid w:val="005C25CF"/>
    <w:rsid w:val="005C5432"/>
    <w:rsid w:val="005D0212"/>
    <w:rsid w:val="005D7663"/>
    <w:rsid w:val="005E0B11"/>
    <w:rsid w:val="005E13C8"/>
    <w:rsid w:val="0060084A"/>
    <w:rsid w:val="00614E6F"/>
    <w:rsid w:val="00616DF2"/>
    <w:rsid w:val="006232A8"/>
    <w:rsid w:val="00623FB8"/>
    <w:rsid w:val="00630147"/>
    <w:rsid w:val="00634DBE"/>
    <w:rsid w:val="00637BB2"/>
    <w:rsid w:val="00647B5D"/>
    <w:rsid w:val="0066389D"/>
    <w:rsid w:val="00671D64"/>
    <w:rsid w:val="00671FFF"/>
    <w:rsid w:val="00675169"/>
    <w:rsid w:val="00685A1F"/>
    <w:rsid w:val="0068685E"/>
    <w:rsid w:val="00695A25"/>
    <w:rsid w:val="006A0D4E"/>
    <w:rsid w:val="006B18A0"/>
    <w:rsid w:val="006D3D4E"/>
    <w:rsid w:val="006D5A87"/>
    <w:rsid w:val="006D7BDF"/>
    <w:rsid w:val="006E4AE5"/>
    <w:rsid w:val="006E7484"/>
    <w:rsid w:val="00700C4E"/>
    <w:rsid w:val="00713EEB"/>
    <w:rsid w:val="00734F77"/>
    <w:rsid w:val="007356CC"/>
    <w:rsid w:val="00741CEF"/>
    <w:rsid w:val="0074237B"/>
    <w:rsid w:val="00745D22"/>
    <w:rsid w:val="007523BC"/>
    <w:rsid w:val="0075493F"/>
    <w:rsid w:val="007561FA"/>
    <w:rsid w:val="0075684F"/>
    <w:rsid w:val="007636DD"/>
    <w:rsid w:val="00763E57"/>
    <w:rsid w:val="00772EF2"/>
    <w:rsid w:val="00774C95"/>
    <w:rsid w:val="0078057D"/>
    <w:rsid w:val="00785046"/>
    <w:rsid w:val="00786985"/>
    <w:rsid w:val="00792EE6"/>
    <w:rsid w:val="007947CC"/>
    <w:rsid w:val="007975AA"/>
    <w:rsid w:val="00797FCC"/>
    <w:rsid w:val="007A4AC4"/>
    <w:rsid w:val="007B2027"/>
    <w:rsid w:val="007B5545"/>
    <w:rsid w:val="007C1B89"/>
    <w:rsid w:val="007C5D59"/>
    <w:rsid w:val="007C61D9"/>
    <w:rsid w:val="007E1AF4"/>
    <w:rsid w:val="007E2761"/>
    <w:rsid w:val="007E6001"/>
    <w:rsid w:val="007F5A8D"/>
    <w:rsid w:val="007F6BC7"/>
    <w:rsid w:val="00800A4A"/>
    <w:rsid w:val="00803207"/>
    <w:rsid w:val="00810482"/>
    <w:rsid w:val="00822622"/>
    <w:rsid w:val="008317A4"/>
    <w:rsid w:val="00832CCA"/>
    <w:rsid w:val="00841A06"/>
    <w:rsid w:val="0085542D"/>
    <w:rsid w:val="00860BEA"/>
    <w:rsid w:val="0086278E"/>
    <w:rsid w:val="00865309"/>
    <w:rsid w:val="00865AB3"/>
    <w:rsid w:val="00876621"/>
    <w:rsid w:val="0088487C"/>
    <w:rsid w:val="0088701A"/>
    <w:rsid w:val="008909BE"/>
    <w:rsid w:val="008917FB"/>
    <w:rsid w:val="0089535B"/>
    <w:rsid w:val="008A3767"/>
    <w:rsid w:val="008A660F"/>
    <w:rsid w:val="008B21D1"/>
    <w:rsid w:val="008B2530"/>
    <w:rsid w:val="008B3DAE"/>
    <w:rsid w:val="008B4E2A"/>
    <w:rsid w:val="008C3282"/>
    <w:rsid w:val="008D1B9E"/>
    <w:rsid w:val="008D4C2E"/>
    <w:rsid w:val="008D583C"/>
    <w:rsid w:val="008E0A3A"/>
    <w:rsid w:val="00923900"/>
    <w:rsid w:val="00923E8A"/>
    <w:rsid w:val="009308AD"/>
    <w:rsid w:val="009314BD"/>
    <w:rsid w:val="009360D5"/>
    <w:rsid w:val="009445C5"/>
    <w:rsid w:val="00956148"/>
    <w:rsid w:val="009604D8"/>
    <w:rsid w:val="00973473"/>
    <w:rsid w:val="00986AC9"/>
    <w:rsid w:val="00994155"/>
    <w:rsid w:val="009B0490"/>
    <w:rsid w:val="009B2459"/>
    <w:rsid w:val="009C0D78"/>
    <w:rsid w:val="009C38C0"/>
    <w:rsid w:val="009D0B72"/>
    <w:rsid w:val="009D0C71"/>
    <w:rsid w:val="009D270E"/>
    <w:rsid w:val="009E10C4"/>
    <w:rsid w:val="009E2DF2"/>
    <w:rsid w:val="009E2E7A"/>
    <w:rsid w:val="00A016A4"/>
    <w:rsid w:val="00A03753"/>
    <w:rsid w:val="00A06583"/>
    <w:rsid w:val="00A1671C"/>
    <w:rsid w:val="00A17A75"/>
    <w:rsid w:val="00A20001"/>
    <w:rsid w:val="00A201F4"/>
    <w:rsid w:val="00A22F8B"/>
    <w:rsid w:val="00A41C44"/>
    <w:rsid w:val="00A505F6"/>
    <w:rsid w:val="00A53F68"/>
    <w:rsid w:val="00A62442"/>
    <w:rsid w:val="00A6716D"/>
    <w:rsid w:val="00A67AED"/>
    <w:rsid w:val="00A7150B"/>
    <w:rsid w:val="00A77BEF"/>
    <w:rsid w:val="00A82CFB"/>
    <w:rsid w:val="00A872FE"/>
    <w:rsid w:val="00A928BF"/>
    <w:rsid w:val="00A93F74"/>
    <w:rsid w:val="00A96F11"/>
    <w:rsid w:val="00AC35F3"/>
    <w:rsid w:val="00AC37B1"/>
    <w:rsid w:val="00B0365F"/>
    <w:rsid w:val="00B129D3"/>
    <w:rsid w:val="00B1590D"/>
    <w:rsid w:val="00B21DA5"/>
    <w:rsid w:val="00B2414C"/>
    <w:rsid w:val="00B35B0B"/>
    <w:rsid w:val="00B37D73"/>
    <w:rsid w:val="00B4332F"/>
    <w:rsid w:val="00B5298E"/>
    <w:rsid w:val="00B5407A"/>
    <w:rsid w:val="00B54847"/>
    <w:rsid w:val="00B56505"/>
    <w:rsid w:val="00B63139"/>
    <w:rsid w:val="00B635BB"/>
    <w:rsid w:val="00B74D97"/>
    <w:rsid w:val="00B87D54"/>
    <w:rsid w:val="00BA39DC"/>
    <w:rsid w:val="00BA4D28"/>
    <w:rsid w:val="00BD421C"/>
    <w:rsid w:val="00BD4C9D"/>
    <w:rsid w:val="00BD4F8A"/>
    <w:rsid w:val="00BE5257"/>
    <w:rsid w:val="00BF0C4E"/>
    <w:rsid w:val="00BF1E33"/>
    <w:rsid w:val="00BF5BFB"/>
    <w:rsid w:val="00BF784E"/>
    <w:rsid w:val="00C009DB"/>
    <w:rsid w:val="00C142C8"/>
    <w:rsid w:val="00C17FBD"/>
    <w:rsid w:val="00C2165C"/>
    <w:rsid w:val="00C42516"/>
    <w:rsid w:val="00C46F44"/>
    <w:rsid w:val="00C51068"/>
    <w:rsid w:val="00C5641C"/>
    <w:rsid w:val="00C632DE"/>
    <w:rsid w:val="00C71F50"/>
    <w:rsid w:val="00C72EA5"/>
    <w:rsid w:val="00C74AD3"/>
    <w:rsid w:val="00C77B32"/>
    <w:rsid w:val="00C871A4"/>
    <w:rsid w:val="00C93EFC"/>
    <w:rsid w:val="00C94F5D"/>
    <w:rsid w:val="00CA054F"/>
    <w:rsid w:val="00CA2E4A"/>
    <w:rsid w:val="00CB5B05"/>
    <w:rsid w:val="00CC0FCB"/>
    <w:rsid w:val="00CC5BBA"/>
    <w:rsid w:val="00CD161D"/>
    <w:rsid w:val="00CE1D96"/>
    <w:rsid w:val="00CE4016"/>
    <w:rsid w:val="00CE4780"/>
    <w:rsid w:val="00CE4BC0"/>
    <w:rsid w:val="00D05C69"/>
    <w:rsid w:val="00D07C76"/>
    <w:rsid w:val="00D1152F"/>
    <w:rsid w:val="00D1613F"/>
    <w:rsid w:val="00D20E9E"/>
    <w:rsid w:val="00D270D2"/>
    <w:rsid w:val="00D34380"/>
    <w:rsid w:val="00D350AD"/>
    <w:rsid w:val="00D3690A"/>
    <w:rsid w:val="00D516D3"/>
    <w:rsid w:val="00D5236A"/>
    <w:rsid w:val="00D5454E"/>
    <w:rsid w:val="00D603CB"/>
    <w:rsid w:val="00D64E92"/>
    <w:rsid w:val="00D6584E"/>
    <w:rsid w:val="00D72E7B"/>
    <w:rsid w:val="00D737F6"/>
    <w:rsid w:val="00D77252"/>
    <w:rsid w:val="00D84142"/>
    <w:rsid w:val="00D92D26"/>
    <w:rsid w:val="00DA6082"/>
    <w:rsid w:val="00DB136B"/>
    <w:rsid w:val="00DB5773"/>
    <w:rsid w:val="00DC2EF9"/>
    <w:rsid w:val="00DC3079"/>
    <w:rsid w:val="00DC4105"/>
    <w:rsid w:val="00DD055F"/>
    <w:rsid w:val="00DD1054"/>
    <w:rsid w:val="00DD20CB"/>
    <w:rsid w:val="00DD776B"/>
    <w:rsid w:val="00DE54E2"/>
    <w:rsid w:val="00DF46F6"/>
    <w:rsid w:val="00E04036"/>
    <w:rsid w:val="00E11F78"/>
    <w:rsid w:val="00E17134"/>
    <w:rsid w:val="00E30DBC"/>
    <w:rsid w:val="00E341E7"/>
    <w:rsid w:val="00E34E16"/>
    <w:rsid w:val="00E35D35"/>
    <w:rsid w:val="00E47C28"/>
    <w:rsid w:val="00E567D0"/>
    <w:rsid w:val="00E56E5E"/>
    <w:rsid w:val="00E63AE5"/>
    <w:rsid w:val="00E64D4D"/>
    <w:rsid w:val="00E75846"/>
    <w:rsid w:val="00E82813"/>
    <w:rsid w:val="00E841F9"/>
    <w:rsid w:val="00E942A0"/>
    <w:rsid w:val="00E954BF"/>
    <w:rsid w:val="00EA6556"/>
    <w:rsid w:val="00EA7E60"/>
    <w:rsid w:val="00EB3484"/>
    <w:rsid w:val="00EC5D9D"/>
    <w:rsid w:val="00EE3298"/>
    <w:rsid w:val="00EF12E0"/>
    <w:rsid w:val="00EF66F2"/>
    <w:rsid w:val="00F013EF"/>
    <w:rsid w:val="00F02114"/>
    <w:rsid w:val="00F04BE8"/>
    <w:rsid w:val="00F13C1D"/>
    <w:rsid w:val="00F1704C"/>
    <w:rsid w:val="00F34849"/>
    <w:rsid w:val="00F35F01"/>
    <w:rsid w:val="00F45A9D"/>
    <w:rsid w:val="00F46937"/>
    <w:rsid w:val="00F56004"/>
    <w:rsid w:val="00F65302"/>
    <w:rsid w:val="00F7340B"/>
    <w:rsid w:val="00F75016"/>
    <w:rsid w:val="00F82ECD"/>
    <w:rsid w:val="00F91EC7"/>
    <w:rsid w:val="00F92E49"/>
    <w:rsid w:val="00F9598B"/>
    <w:rsid w:val="00F95C47"/>
    <w:rsid w:val="00F96E08"/>
    <w:rsid w:val="00FA234E"/>
    <w:rsid w:val="00FA53B2"/>
    <w:rsid w:val="00FB2B52"/>
    <w:rsid w:val="00FB5D30"/>
    <w:rsid w:val="00FB7F92"/>
    <w:rsid w:val="00FC1465"/>
    <w:rsid w:val="00FC3A8E"/>
    <w:rsid w:val="00FC70AB"/>
    <w:rsid w:val="00FD1494"/>
    <w:rsid w:val="00FD6EAD"/>
    <w:rsid w:val="00FE7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AA509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ny">
    <w:name w:val="Normal"/>
    <w:qFormat/>
    <w:rsid w:val="008B3DAE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B3DAE"/>
    <w:pPr>
      <w:spacing w:after="160" w:line="259" w:lineRule="auto"/>
      <w:ind w:left="720"/>
      <w:contextualSpacing/>
    </w:pPr>
  </w:style>
  <w:style w:type="character" w:styleId="Hipercze">
    <w:name w:val="Hyperlink"/>
    <w:uiPriority w:val="99"/>
    <w:unhideWhenUsed/>
    <w:rsid w:val="006E7484"/>
    <w:rPr>
      <w:color w:val="0563C1"/>
      <w:u w:val="single"/>
    </w:rPr>
  </w:style>
  <w:style w:type="paragraph" w:styleId="NormalnyWeb">
    <w:name w:val="Normal (Web)"/>
    <w:uiPriority w:val="99"/>
    <w:semiHidden/>
    <w:unhideWhenUsed/>
    <w:rsid w:val="002F65A0"/>
    <w:pPr>
      <w:spacing w:before="100" w:after="100"/>
    </w:pPr>
    <w:rPr>
      <w:rFonts w:ascii="Times" w:eastAsia="Arial Unicode MS" w:hAnsi="Times" w:cs="Arial Unicode MS"/>
      <w:color w:val="000000"/>
      <w:u w:color="000000"/>
    </w:rPr>
  </w:style>
  <w:style w:type="character" w:styleId="Odwoaniedokomentarza">
    <w:name w:val="annotation reference"/>
    <w:uiPriority w:val="99"/>
    <w:semiHidden/>
    <w:unhideWhenUsed/>
    <w:rsid w:val="00031D1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31D19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031D19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31D19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031D19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31D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031D19"/>
    <w:rPr>
      <w:rFonts w:ascii="Segoe UI" w:hAnsi="Segoe UI" w:cs="Segoe UI"/>
      <w:sz w:val="18"/>
      <w:szCs w:val="18"/>
      <w:lang w:eastAsia="en-US"/>
    </w:rPr>
  </w:style>
  <w:style w:type="paragraph" w:styleId="Poprawka">
    <w:name w:val="Revision"/>
    <w:hidden/>
    <w:uiPriority w:val="99"/>
    <w:semiHidden/>
    <w:rsid w:val="00860BEA"/>
    <w:rPr>
      <w:sz w:val="22"/>
      <w:szCs w:val="22"/>
      <w:lang w:eastAsia="en-US"/>
    </w:rPr>
  </w:style>
  <w:style w:type="character" w:customStyle="1" w:styleId="apple-converted-space">
    <w:name w:val="apple-converted-space"/>
    <w:basedOn w:val="Domylnaczcionkaakapitu"/>
    <w:rsid w:val="00FB2B52"/>
  </w:style>
  <w:style w:type="character" w:styleId="Pogrubienie">
    <w:name w:val="Strong"/>
    <w:basedOn w:val="Domylnaczcionkaakapitu"/>
    <w:uiPriority w:val="22"/>
    <w:qFormat/>
    <w:rsid w:val="00FB2B52"/>
    <w:rPr>
      <w:b/>
      <w:bCs/>
    </w:rPr>
  </w:style>
  <w:style w:type="character" w:styleId="Uwydatnienie">
    <w:name w:val="Emphasis"/>
    <w:basedOn w:val="Domylnaczcionkaakapitu"/>
    <w:uiPriority w:val="20"/>
    <w:qFormat/>
    <w:rsid w:val="00B63139"/>
    <w:rPr>
      <w:i/>
      <w:iCs/>
    </w:rPr>
  </w:style>
  <w:style w:type="character" w:styleId="Wzmianka">
    <w:name w:val="Mention"/>
    <w:basedOn w:val="Domylnaczcionkaakapitu"/>
    <w:uiPriority w:val="99"/>
    <w:semiHidden/>
    <w:unhideWhenUsed/>
    <w:rsid w:val="004957BF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1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480638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4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435107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66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3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8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7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3895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93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4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0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36267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00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84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0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060377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7077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5248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7526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73098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2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10485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27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8971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44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636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99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7080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60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437250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2138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1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536760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85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3229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1702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92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80930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8581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1147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4966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5327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4912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9248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34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79937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24042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83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1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36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agnieszka.sliwa@sgrfree.p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dam.lis@brainembassy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193C29-2B65-48C3-A1C3-F1AFB665AE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3</Pages>
  <Words>1001</Words>
  <Characters>6009</Characters>
  <Application>Microsoft Office Word</Application>
  <DocSecurity>0</DocSecurity>
  <Lines>50</Lines>
  <Paragraphs>13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blizajek</dc:creator>
  <cp:keywords/>
  <dc:description/>
  <cp:lastModifiedBy>Marek Osada</cp:lastModifiedBy>
  <cp:revision>5</cp:revision>
  <dcterms:created xsi:type="dcterms:W3CDTF">2017-03-07T17:37:00Z</dcterms:created>
  <dcterms:modified xsi:type="dcterms:W3CDTF">2017-03-15T22:13:00Z</dcterms:modified>
</cp:coreProperties>
</file>